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00E4" w:rsidRDefault="00B600E4" w:rsidP="00B600E4">
      <w:pPr>
        <w:spacing w:line="276" w:lineRule="auto"/>
        <w:jc w:val="center"/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>浙江大学实验报告</w:t>
      </w:r>
    </w:p>
    <w:p w:rsidR="00B600E4" w:rsidRDefault="00B600E4" w:rsidP="00B600E4">
      <w:pPr>
        <w:spacing w:line="276" w:lineRule="auto"/>
        <w:ind w:firstLineChars="1150" w:firstLine="2415"/>
      </w:pPr>
    </w:p>
    <w:p w:rsidR="00B600E4" w:rsidRDefault="00B600E4" w:rsidP="00B600E4">
      <w:pPr>
        <w:spacing w:line="276" w:lineRule="auto"/>
      </w:pPr>
      <w:r>
        <w:rPr>
          <w:rFonts w:hint="eastAsia"/>
        </w:rPr>
        <w:t>课程名称：</w:t>
      </w:r>
      <w:r>
        <w:rPr>
          <w:rFonts w:hint="eastAsia"/>
          <w:u w:val="single"/>
        </w:rPr>
        <w:t xml:space="preserve">     </w:t>
      </w:r>
      <w:r>
        <w:rPr>
          <w:rFonts w:hint="eastAsia"/>
          <w:u w:val="single"/>
        </w:rPr>
        <w:t>操作系统</w:t>
      </w:r>
      <w:r>
        <w:rPr>
          <w:rFonts w:hint="eastAsia"/>
          <w:u w:val="single"/>
        </w:rPr>
        <w:t xml:space="preserve">                 </w:t>
      </w:r>
      <w:r>
        <w:rPr>
          <w:rFonts w:hint="eastAsia"/>
        </w:rPr>
        <w:t>实验类型：</w:t>
      </w:r>
      <w:r>
        <w:rPr>
          <w:rFonts w:hint="eastAsia"/>
          <w:u w:val="single"/>
        </w:rPr>
        <w:t xml:space="preserve">  </w:t>
      </w:r>
      <w:r>
        <w:rPr>
          <w:rFonts w:hint="eastAsia"/>
          <w:u w:val="single"/>
        </w:rPr>
        <w:t>综合型</w:t>
      </w:r>
      <w:r>
        <w:rPr>
          <w:rFonts w:hint="eastAsia"/>
          <w:u w:val="single"/>
        </w:rPr>
        <w:t xml:space="preserve">   </w:t>
      </w:r>
      <w:r>
        <w:rPr>
          <w:rFonts w:hint="eastAsia"/>
        </w:rPr>
        <w:t xml:space="preserve"> </w:t>
      </w:r>
    </w:p>
    <w:p w:rsidR="00B600E4" w:rsidRDefault="00B600E4" w:rsidP="00B600E4">
      <w:pPr>
        <w:spacing w:line="276" w:lineRule="auto"/>
        <w:rPr>
          <w:u w:val="single"/>
        </w:rPr>
      </w:pPr>
      <w:r>
        <w:rPr>
          <w:rFonts w:hint="eastAsia"/>
        </w:rPr>
        <w:t>实验项目名称：</w:t>
      </w:r>
      <w:r>
        <w:rPr>
          <w:rFonts w:hint="eastAsia"/>
          <w:u w:val="single"/>
        </w:rPr>
        <w:t xml:space="preserve">    </w:t>
      </w:r>
      <w:r>
        <w:rPr>
          <w:rFonts w:hint="eastAsia"/>
          <w:u w:val="single"/>
        </w:rPr>
        <w:t>添加系统调用</w:t>
      </w:r>
      <w:r>
        <w:rPr>
          <w:rFonts w:hint="eastAsia"/>
          <w:u w:val="single"/>
        </w:rPr>
        <w:t xml:space="preserve">                                                  </w:t>
      </w:r>
    </w:p>
    <w:p w:rsidR="00B600E4" w:rsidRDefault="00B600E4" w:rsidP="00B600E4">
      <w:pPr>
        <w:spacing w:line="276" w:lineRule="auto"/>
      </w:pPr>
      <w:r>
        <w:rPr>
          <w:rFonts w:hint="eastAsia"/>
        </w:rPr>
        <w:t>学生姓名：</w:t>
      </w:r>
      <w:r>
        <w:rPr>
          <w:rFonts w:hint="eastAsia"/>
          <w:u w:val="single"/>
        </w:rPr>
        <w:t xml:space="preserve">  </w:t>
      </w:r>
      <w:r>
        <w:rPr>
          <w:rFonts w:hint="eastAsia"/>
          <w:u w:val="single"/>
        </w:rPr>
        <w:t>张佳瑶</w:t>
      </w:r>
      <w:r>
        <w:rPr>
          <w:rFonts w:hint="eastAsia"/>
          <w:u w:val="single"/>
        </w:rPr>
        <w:t xml:space="preserve">               </w:t>
      </w:r>
      <w:r>
        <w:rPr>
          <w:rFonts w:hint="eastAsia"/>
        </w:rPr>
        <w:t>学号：</w:t>
      </w:r>
      <w:r>
        <w:rPr>
          <w:rFonts w:hint="eastAsia"/>
          <w:u w:val="single"/>
        </w:rPr>
        <w:t xml:space="preserve">  </w:t>
      </w:r>
      <w:r>
        <w:rPr>
          <w:u w:val="single"/>
        </w:rPr>
        <w:t>3170103240</w:t>
      </w:r>
      <w:r>
        <w:rPr>
          <w:rFonts w:hint="eastAsia"/>
          <w:u w:val="single"/>
        </w:rPr>
        <w:t xml:space="preserve">                </w:t>
      </w:r>
    </w:p>
    <w:p w:rsidR="00B600E4" w:rsidRDefault="00B600E4" w:rsidP="00B600E4">
      <w:pPr>
        <w:spacing w:line="276" w:lineRule="auto"/>
      </w:pPr>
      <w:r>
        <w:rPr>
          <w:rFonts w:hint="eastAsia"/>
        </w:rPr>
        <w:t>电子邮件地址：</w:t>
      </w:r>
      <w:r>
        <w:rPr>
          <w:rFonts w:hint="eastAsia"/>
          <w:u w:val="single"/>
        </w:rPr>
        <w:t xml:space="preserve">   </w:t>
      </w:r>
      <w:r w:rsidR="00675E14">
        <w:rPr>
          <w:u w:val="single"/>
        </w:rPr>
        <w:t>1531077171@</w:t>
      </w:r>
      <w:r w:rsidR="00675E14">
        <w:rPr>
          <w:rFonts w:hint="eastAsia"/>
          <w:u w:val="single"/>
        </w:rPr>
        <w:t>qq.com</w:t>
      </w:r>
      <w:r>
        <w:rPr>
          <w:rFonts w:hint="eastAsia"/>
          <w:u w:val="single"/>
        </w:rPr>
        <w:t xml:space="preserve">                      </w:t>
      </w:r>
    </w:p>
    <w:p w:rsidR="00B600E4" w:rsidRDefault="00B600E4" w:rsidP="00B600E4">
      <w:pPr>
        <w:spacing w:line="276" w:lineRule="auto"/>
        <w:rPr>
          <w:u w:val="single"/>
        </w:rPr>
      </w:pPr>
      <w:r>
        <w:rPr>
          <w:rFonts w:hint="eastAsia"/>
        </w:rPr>
        <w:t>实验日期：</w:t>
      </w:r>
      <w:r>
        <w:rPr>
          <w:rFonts w:hint="eastAsia"/>
          <w:u w:val="single"/>
        </w:rPr>
        <w:t xml:space="preserve"> </w:t>
      </w:r>
      <w:r w:rsidR="00675E14">
        <w:rPr>
          <w:u w:val="single"/>
        </w:rPr>
        <w:t>2019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年</w:t>
      </w:r>
      <w:r>
        <w:rPr>
          <w:rFonts w:hint="eastAsia"/>
        </w:rPr>
        <w:t xml:space="preserve"> </w:t>
      </w:r>
      <w:r>
        <w:rPr>
          <w:rFonts w:hint="eastAsia"/>
          <w:u w:val="single"/>
        </w:rPr>
        <w:t xml:space="preserve"> </w:t>
      </w:r>
      <w:r w:rsidR="00675E14">
        <w:rPr>
          <w:u w:val="single"/>
        </w:rPr>
        <w:t>12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月</w:t>
      </w:r>
      <w:r>
        <w:rPr>
          <w:rFonts w:hint="eastAsia"/>
          <w:u w:val="single"/>
        </w:rPr>
        <w:t xml:space="preserve">  </w:t>
      </w:r>
      <w:r w:rsidR="00675E14">
        <w:rPr>
          <w:u w:val="single"/>
        </w:rPr>
        <w:t>13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日</w:t>
      </w:r>
    </w:p>
    <w:p w:rsidR="00B600E4" w:rsidRDefault="00B600E4" w:rsidP="00B600E4">
      <w:pPr>
        <w:spacing w:line="276" w:lineRule="auto"/>
      </w:pPr>
    </w:p>
    <w:p w:rsidR="00B600E4" w:rsidRDefault="00B600E4" w:rsidP="00B600E4">
      <w:pPr>
        <w:spacing w:line="276" w:lineRule="auto"/>
      </w:pPr>
    </w:p>
    <w:p w:rsidR="00B600E4" w:rsidRDefault="00B600E4" w:rsidP="00B600E4">
      <w:pPr>
        <w:numPr>
          <w:ilvl w:val="0"/>
          <w:numId w:val="1"/>
        </w:numPr>
        <w:adjustRightInd/>
        <w:spacing w:line="276" w:lineRule="auto"/>
        <w:textAlignment w:val="auto"/>
      </w:pPr>
      <w:r>
        <w:rPr>
          <w:rFonts w:hint="eastAsia"/>
        </w:rPr>
        <w:t>实验环境</w:t>
      </w:r>
    </w:p>
    <w:p w:rsidR="00C40CA3" w:rsidRPr="00C40CA3" w:rsidRDefault="00C40CA3" w:rsidP="00C40CA3">
      <w:pPr>
        <w:widowControl/>
        <w:adjustRightInd/>
        <w:spacing w:line="240" w:lineRule="auto"/>
        <w:ind w:leftChars="200" w:left="420" w:firstLine="0"/>
        <w:jc w:val="left"/>
        <w:textAlignment w:val="auto"/>
        <w:rPr>
          <w:color w:val="000000" w:themeColor="text1"/>
        </w:rPr>
      </w:pPr>
      <w:r w:rsidRPr="00C40CA3">
        <w:rPr>
          <w:rFonts w:hint="eastAsia"/>
          <w:color w:val="000000" w:themeColor="text1"/>
        </w:rPr>
        <w:t>处理器：</w:t>
      </w:r>
      <w:r w:rsidRPr="00C40CA3">
        <w:rPr>
          <w:rFonts w:hint="eastAsia"/>
          <w:color w:val="000000" w:themeColor="text1"/>
        </w:rPr>
        <w:t>I</w:t>
      </w:r>
      <w:r w:rsidRPr="00C40CA3">
        <w:rPr>
          <w:color w:val="000000" w:themeColor="text1"/>
        </w:rPr>
        <w:t>ntel® Core™ i7-6700HQ CPU @ 2.60GHz</w:t>
      </w:r>
    </w:p>
    <w:p w:rsidR="00C40CA3" w:rsidRPr="00C40CA3" w:rsidRDefault="00C40CA3" w:rsidP="00C40CA3">
      <w:pPr>
        <w:widowControl/>
        <w:adjustRightInd/>
        <w:spacing w:line="240" w:lineRule="auto"/>
        <w:ind w:leftChars="200" w:left="420" w:firstLine="0"/>
        <w:jc w:val="left"/>
        <w:textAlignment w:val="auto"/>
        <w:rPr>
          <w:color w:val="000000" w:themeColor="text1"/>
        </w:rPr>
      </w:pPr>
      <w:r w:rsidRPr="00C40CA3">
        <w:rPr>
          <w:color w:val="000000" w:themeColor="text1"/>
        </w:rPr>
        <w:t>Windows10</w:t>
      </w:r>
    </w:p>
    <w:p w:rsidR="00C40CA3" w:rsidRPr="00C40CA3" w:rsidRDefault="00C40CA3" w:rsidP="00C40CA3">
      <w:pPr>
        <w:widowControl/>
        <w:adjustRightInd/>
        <w:spacing w:line="240" w:lineRule="auto"/>
        <w:ind w:leftChars="200" w:left="420" w:firstLine="0"/>
        <w:jc w:val="left"/>
        <w:textAlignment w:val="auto"/>
        <w:rPr>
          <w:color w:val="000000" w:themeColor="text1"/>
        </w:rPr>
      </w:pPr>
      <w:r w:rsidRPr="00C40CA3">
        <w:rPr>
          <w:color w:val="000000" w:themeColor="text1"/>
        </w:rPr>
        <w:t>Linux version 5.0.0-29-generic (buildd@lgw01-amd64-039) (gcc version 7.4.0 (Ubuntu 7.4.0-1ubuntu1~18.04.1))</w:t>
      </w:r>
    </w:p>
    <w:p w:rsidR="00B70C8F" w:rsidRPr="00465F05" w:rsidRDefault="00B600E4" w:rsidP="00465F05">
      <w:pPr>
        <w:numPr>
          <w:ilvl w:val="0"/>
          <w:numId w:val="1"/>
        </w:numPr>
        <w:adjustRightInd/>
        <w:spacing w:line="276" w:lineRule="auto"/>
        <w:textAlignment w:val="auto"/>
      </w:pPr>
      <w:r>
        <w:rPr>
          <w:rFonts w:hint="eastAsia"/>
        </w:rPr>
        <w:t>实验内容和结果及分析</w:t>
      </w:r>
    </w:p>
    <w:p w:rsidR="00B70C8F" w:rsidRDefault="00B70C8F" w:rsidP="00465F05">
      <w:r w:rsidRPr="00B70C8F">
        <w:t>查看当前</w:t>
      </w:r>
      <w:r>
        <w:rPr>
          <w:rFonts w:hint="eastAsia"/>
        </w:rPr>
        <w:t>U</w:t>
      </w:r>
      <w:r>
        <w:t>buntu</w:t>
      </w:r>
      <w:r w:rsidRPr="00B70C8F">
        <w:t>版本：</w:t>
      </w:r>
    </w:p>
    <w:p w:rsidR="00B70C8F" w:rsidRDefault="00B70C8F" w:rsidP="00B70C8F">
      <w:r>
        <w:rPr>
          <w:noProof/>
        </w:rPr>
        <w:drawing>
          <wp:inline distT="0" distB="0" distL="0" distR="0" wp14:anchorId="672A4A28" wp14:editId="5C6BC695">
            <wp:extent cx="5270500" cy="503835"/>
            <wp:effectExtent l="0" t="0" r="0" b="444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1453955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0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080C" w:rsidRDefault="00C5080C" w:rsidP="00B70C8F">
      <w:r w:rsidRPr="00465F05">
        <w:t>查看</w:t>
      </w:r>
      <w:r w:rsidRPr="00465F05">
        <w:rPr>
          <w:rFonts w:hint="eastAsia"/>
        </w:rPr>
        <w:t>内核</w:t>
      </w:r>
      <w:r w:rsidRPr="00465F05">
        <w:t>源代码</w:t>
      </w:r>
      <w:r>
        <w:rPr>
          <w:rFonts w:hint="eastAsia"/>
        </w:rPr>
        <w:t>：</w:t>
      </w:r>
    </w:p>
    <w:p w:rsidR="00C5080C" w:rsidRDefault="00C5080C" w:rsidP="00B70C8F">
      <w:r>
        <w:rPr>
          <w:noProof/>
        </w:rPr>
        <w:drawing>
          <wp:inline distT="0" distB="0" distL="0" distR="0" wp14:anchorId="74777112" wp14:editId="2539BB06">
            <wp:extent cx="5270500" cy="1137550"/>
            <wp:effectExtent l="0" t="0" r="0" b="571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153035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13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0DB8" w:rsidRDefault="00AD0DB8" w:rsidP="00465F05">
      <w:r>
        <w:rPr>
          <w:rFonts w:hint="eastAsia"/>
        </w:rPr>
        <w:t>当前</w:t>
      </w:r>
      <w:r>
        <w:rPr>
          <w:rFonts w:hint="eastAsia"/>
        </w:rPr>
        <w:t>Ubuntu</w:t>
      </w:r>
      <w:r>
        <w:rPr>
          <w:rFonts w:hint="eastAsia"/>
        </w:rPr>
        <w:t>版本为</w:t>
      </w:r>
      <w:r>
        <w:rPr>
          <w:rFonts w:hint="eastAsia"/>
        </w:rPr>
        <w:t>Ubuntu</w:t>
      </w:r>
      <w:r>
        <w:t>16.04.10</w:t>
      </w:r>
      <w:r>
        <w:rPr>
          <w:rFonts w:hint="eastAsia"/>
        </w:rPr>
        <w:t>，内核版本为</w:t>
      </w:r>
      <w:r>
        <w:rPr>
          <w:rFonts w:hint="eastAsia"/>
        </w:rPr>
        <w:t>4</w:t>
      </w:r>
      <w:r>
        <w:t>.15.0</w:t>
      </w:r>
      <w:r>
        <w:rPr>
          <w:rFonts w:hint="eastAsia"/>
        </w:rPr>
        <w:t>。</w:t>
      </w:r>
    </w:p>
    <w:p w:rsidR="00C85428" w:rsidRDefault="00C85428" w:rsidP="00465F05">
      <w:r>
        <w:rPr>
          <w:rFonts w:hint="eastAsia"/>
        </w:rPr>
        <w:t>准备编译内核，</w:t>
      </w:r>
      <w:r>
        <w:t>下载</w:t>
      </w:r>
      <w:r>
        <w:t>4.15.0</w:t>
      </w:r>
      <w:r>
        <w:t>版本的内核</w:t>
      </w:r>
      <w:r>
        <w:rPr>
          <w:rFonts w:hint="eastAsia"/>
        </w:rPr>
        <w:t>源码：</w:t>
      </w:r>
    </w:p>
    <w:p w:rsidR="00C85428" w:rsidRDefault="00C85428" w:rsidP="00C85428">
      <w:pPr>
        <w:pStyle w:val="SourceCode"/>
        <w:ind w:leftChars="200" w:left="420"/>
      </w:pPr>
      <w:r>
        <w:rPr>
          <w:rStyle w:val="VerbatimChar"/>
          <w:rFonts w:hint="eastAsia"/>
        </w:rPr>
        <w:t>s</w:t>
      </w:r>
      <w:r>
        <w:rPr>
          <w:rStyle w:val="VerbatimChar"/>
        </w:rPr>
        <w:t>ud</w:t>
      </w:r>
      <w:r>
        <w:rPr>
          <w:rStyle w:val="VerbatimChar"/>
          <w:rFonts w:hint="eastAsia"/>
        </w:rPr>
        <w:t>o</w:t>
      </w:r>
      <w:r>
        <w:rPr>
          <w:rStyle w:val="VerbatimChar"/>
        </w:rPr>
        <w:t xml:space="preserve"> apt-get install linux-source-4.15.0</w:t>
      </w:r>
    </w:p>
    <w:p w:rsidR="00C85428" w:rsidRDefault="00C85428" w:rsidP="00C85428">
      <w:pPr>
        <w:pStyle w:val="a4"/>
      </w:pPr>
      <w:r>
        <w:rPr>
          <w:noProof/>
        </w:rPr>
        <w:drawing>
          <wp:inline distT="0" distB="0" distL="0" distR="0" wp14:anchorId="14A1D0A8" wp14:editId="1ECE7754">
            <wp:extent cx="5270500" cy="1734873"/>
            <wp:effectExtent l="0" t="0" r="0" b="508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279554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3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D00" w:rsidRDefault="00C31D00" w:rsidP="00465F05">
      <w:r>
        <w:t>下载好的内核</w:t>
      </w:r>
      <w:r>
        <w:rPr>
          <w:rFonts w:hint="eastAsia"/>
        </w:rPr>
        <w:t>源代码</w:t>
      </w:r>
      <w:r>
        <w:t>默认</w:t>
      </w:r>
      <w:r>
        <w:rPr>
          <w:rFonts w:hint="eastAsia"/>
        </w:rPr>
        <w:t>放置在</w:t>
      </w:r>
      <w:r>
        <w:t>/usr/src</w:t>
      </w:r>
      <w:r>
        <w:rPr>
          <w:rFonts w:hint="eastAsia"/>
        </w:rPr>
        <w:t>：</w:t>
      </w:r>
    </w:p>
    <w:p w:rsidR="00C31D00" w:rsidRDefault="00C31D00" w:rsidP="00C31D00">
      <w:pPr>
        <w:pStyle w:val="SourceCode"/>
        <w:ind w:leftChars="200" w:left="420"/>
      </w:pPr>
      <w:r>
        <w:rPr>
          <w:rStyle w:val="NormalTok"/>
        </w:rPr>
        <w:t>cd /usr/src</w:t>
      </w:r>
      <w:r>
        <w:br/>
      </w:r>
      <w:r>
        <w:rPr>
          <w:rStyle w:val="NormalTok"/>
        </w:rPr>
        <w:t>ls</w:t>
      </w:r>
    </w:p>
    <w:p w:rsidR="00C31D00" w:rsidRDefault="00C31D00" w:rsidP="00C31D00">
      <w:pPr>
        <w:pStyle w:val="a4"/>
      </w:pPr>
      <w:r>
        <w:rPr>
          <w:noProof/>
        </w:rPr>
        <w:lastRenderedPageBreak/>
        <w:drawing>
          <wp:inline distT="0" distB="0" distL="0" distR="0" wp14:anchorId="5729FE12" wp14:editId="0104E5CA">
            <wp:extent cx="5270500" cy="710263"/>
            <wp:effectExtent l="0" t="0" r="0" b="127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227580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1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D00" w:rsidRDefault="00C31D00" w:rsidP="00465F05">
      <w:r>
        <w:rPr>
          <w:rFonts w:hint="eastAsia"/>
        </w:rPr>
        <w:t>将其拷贝到新建的文件夹</w:t>
      </w:r>
      <w:r>
        <w:t>build_kernel</w:t>
      </w:r>
      <w:r>
        <w:rPr>
          <w:rFonts w:hint="eastAsia"/>
        </w:rPr>
        <w:t>下，并解压：</w:t>
      </w:r>
    </w:p>
    <w:p w:rsidR="00EF1E8B" w:rsidRDefault="00EF1E8B" w:rsidP="00EF1E8B">
      <w:pPr>
        <w:pStyle w:val="SourceCode"/>
        <w:ind w:leftChars="200" w:left="420"/>
      </w:pPr>
      <w:r>
        <w:rPr>
          <w:rStyle w:val="NormalTok"/>
        </w:rPr>
        <w:t>cd</w:t>
      </w:r>
      <w:r>
        <w:br/>
      </w:r>
      <w:r>
        <w:rPr>
          <w:rStyle w:val="NormalTok"/>
        </w:rPr>
        <w:t>mkdir build_kernel</w:t>
      </w:r>
      <w:r>
        <w:br/>
      </w:r>
      <w:r>
        <w:rPr>
          <w:rStyle w:val="NormalTok"/>
        </w:rPr>
        <w:t>cd build_kernel</w:t>
      </w:r>
      <w:r>
        <w:br/>
      </w:r>
      <w:r>
        <w:rPr>
          <w:rStyle w:val="NormalTok"/>
        </w:rPr>
        <w:t>cp /usr/src/linux-source-4.15.0.tar.bz2 .</w:t>
      </w:r>
      <w:r>
        <w:br/>
      </w:r>
      <w:r>
        <w:rPr>
          <w:rStyle w:val="NormalTok"/>
        </w:rPr>
        <w:t>tar jxvf linux-source-4.15.0.tar.bz2</w:t>
      </w:r>
    </w:p>
    <w:p w:rsidR="00C31D00" w:rsidRDefault="00EF1E8B" w:rsidP="00465F05">
      <w:r>
        <w:rPr>
          <w:rFonts w:hint="eastAsia"/>
        </w:rPr>
        <w:t>结果为：</w:t>
      </w:r>
    </w:p>
    <w:p w:rsidR="00EF1E8B" w:rsidRDefault="00EF1E8B" w:rsidP="00C31D00">
      <w:pPr>
        <w:pStyle w:val="a4"/>
      </w:pPr>
      <w:r>
        <w:rPr>
          <w:noProof/>
        </w:rPr>
        <w:drawing>
          <wp:inline distT="0" distB="0" distL="0" distR="0" wp14:anchorId="08DE72EA" wp14:editId="58EB3FA4">
            <wp:extent cx="5270500" cy="37897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357483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7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1E8B" w:rsidRDefault="00EF1E8B" w:rsidP="00D21CB4">
      <w:r>
        <w:t>下载库：</w:t>
      </w:r>
    </w:p>
    <w:p w:rsidR="00EF1E8B" w:rsidRDefault="00EF1E8B" w:rsidP="00EF1E8B">
      <w:pPr>
        <w:pStyle w:val="SourceCode"/>
        <w:ind w:leftChars="200" w:left="420"/>
      </w:pPr>
      <w:r>
        <w:rPr>
          <w:rStyle w:val="NormalTok"/>
        </w:rPr>
        <w:t>sudo apt-get install libncurses5-dev libssl-dev</w:t>
      </w:r>
    </w:p>
    <w:p w:rsidR="00EF1E8B" w:rsidRDefault="00683CFA" w:rsidP="00C31D00">
      <w:pPr>
        <w:pStyle w:val="a4"/>
      </w:pPr>
      <w:r>
        <w:rPr>
          <w:noProof/>
        </w:rPr>
        <w:lastRenderedPageBreak/>
        <w:drawing>
          <wp:inline distT="0" distB="0" distL="0" distR="0" wp14:anchorId="779BD0D6" wp14:editId="2FA79A01">
            <wp:extent cx="5270500" cy="36328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390563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63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3CFA" w:rsidRDefault="00683CFA" w:rsidP="00683CFA">
      <w:pPr>
        <w:pStyle w:val="a4"/>
      </w:pPr>
      <w:r>
        <w:t>配置内核：</w:t>
      </w:r>
    </w:p>
    <w:p w:rsidR="00683CFA" w:rsidRDefault="00683CFA" w:rsidP="00683CFA">
      <w:pPr>
        <w:pStyle w:val="SourceCode"/>
        <w:ind w:leftChars="200" w:left="420"/>
      </w:pPr>
      <w:r>
        <w:rPr>
          <w:rStyle w:val="DecValTok"/>
        </w:rPr>
        <w:t>zjy@ubuntu:</w:t>
      </w:r>
      <w:r>
        <w:rPr>
          <w:rStyle w:val="DataTypeTok"/>
        </w:rPr>
        <w:t>~/build_kernel</w:t>
      </w:r>
      <w:r>
        <w:rPr>
          <w:rStyle w:val="CharTok"/>
        </w:rPr>
        <w:t xml:space="preserve">$ </w:t>
      </w:r>
      <w:r>
        <w:rPr>
          <w:rStyle w:val="DataTypeTok"/>
        </w:rPr>
        <w:t>cp /usr/src/linux-headers-4.15.0-45-generic/.config ./linux-source-4.15.0</w:t>
      </w:r>
      <w:r>
        <w:br/>
      </w:r>
      <w:r>
        <w:rPr>
          <w:rStyle w:val="DecValTok"/>
        </w:rPr>
        <w:t>zjy@ubuntu:</w:t>
      </w:r>
      <w:r>
        <w:rPr>
          <w:rStyle w:val="DataTypeTok"/>
        </w:rPr>
        <w:t>~/build_kernel</w:t>
      </w:r>
      <w:r>
        <w:rPr>
          <w:rStyle w:val="CharTok"/>
        </w:rPr>
        <w:t xml:space="preserve">$ </w:t>
      </w:r>
      <w:r>
        <w:rPr>
          <w:rStyle w:val="DataTypeTok"/>
        </w:rPr>
        <w:t>cd linux-source-4.15.0</w:t>
      </w:r>
      <w:r>
        <w:br/>
      </w:r>
      <w:r>
        <w:rPr>
          <w:rStyle w:val="DecValTok"/>
        </w:rPr>
        <w:t>zjy@ubuntu:</w:t>
      </w:r>
      <w:r>
        <w:rPr>
          <w:rStyle w:val="DataTypeTok"/>
        </w:rPr>
        <w:t>~/build_kernel/linux-source-4.15.0</w:t>
      </w:r>
      <w:r>
        <w:rPr>
          <w:rStyle w:val="CharTok"/>
        </w:rPr>
        <w:t xml:space="preserve">$ </w:t>
      </w:r>
      <w:r>
        <w:rPr>
          <w:rStyle w:val="DataTypeTok"/>
        </w:rPr>
        <w:t>make menuconfig</w:t>
      </w:r>
    </w:p>
    <w:p w:rsidR="00683CFA" w:rsidRDefault="00332401" w:rsidP="00C31D00">
      <w:pPr>
        <w:pStyle w:val="a4"/>
      </w:pPr>
      <w:r>
        <w:rPr>
          <w:noProof/>
        </w:rPr>
        <w:drawing>
          <wp:inline distT="0" distB="0" distL="0" distR="0" wp14:anchorId="29BCE25A" wp14:editId="4E445A21">
            <wp:extent cx="5270500" cy="171919"/>
            <wp:effectExtent l="0" t="0" r="0" b="635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356341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2401" w:rsidRDefault="00332401" w:rsidP="00C31D00">
      <w:pPr>
        <w:pStyle w:val="a4"/>
      </w:pPr>
      <w:r>
        <w:rPr>
          <w:noProof/>
        </w:rPr>
        <w:drawing>
          <wp:inline distT="0" distB="0" distL="0" distR="0" wp14:anchorId="6E7B9781" wp14:editId="167026ED">
            <wp:extent cx="5270500" cy="19990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398749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9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6B89" w:rsidRDefault="00916B89" w:rsidP="00E60AF6">
      <w:r>
        <w:t>make menuconfig</w:t>
      </w:r>
      <w:r>
        <w:rPr>
          <w:rFonts w:ascii="MicrosoftYaHei" w:hAnsi="MicrosoftYaHei"/>
        </w:rPr>
        <w:t>菜单出现后依次选择</w:t>
      </w:r>
      <w:r>
        <w:t>load</w:t>
      </w:r>
      <w:r>
        <w:rPr>
          <w:rFonts w:ascii="MicrosoftYaHei" w:hAnsi="MicrosoftYaHei"/>
        </w:rPr>
        <w:t>，</w:t>
      </w:r>
      <w:r>
        <w:t>OK</w:t>
      </w:r>
      <w:r>
        <w:rPr>
          <w:rFonts w:ascii="MicrosoftYaHei" w:hAnsi="MicrosoftYaHei"/>
        </w:rPr>
        <w:t>，</w:t>
      </w:r>
      <w:r>
        <w:t>save</w:t>
      </w:r>
      <w:r>
        <w:rPr>
          <w:rFonts w:ascii="MicrosoftYaHei" w:hAnsi="MicrosoftYaHei"/>
        </w:rPr>
        <w:t>，</w:t>
      </w:r>
      <w:r>
        <w:t>OK</w:t>
      </w:r>
      <w:r>
        <w:rPr>
          <w:rFonts w:ascii="MicrosoftYaHei" w:hAnsi="MicrosoftYaHei"/>
        </w:rPr>
        <w:t>，</w:t>
      </w:r>
      <w:r>
        <w:t>exit</w:t>
      </w:r>
      <w:r>
        <w:rPr>
          <w:rFonts w:ascii="MicrosoftYaHei" w:hAnsi="MicrosoftYaHei"/>
        </w:rPr>
        <w:t>，</w:t>
      </w:r>
      <w:r>
        <w:t>exit</w:t>
      </w:r>
      <w:r w:rsidR="0065612D">
        <w:rPr>
          <w:rFonts w:hint="eastAsia"/>
        </w:rPr>
        <w:t>：</w:t>
      </w:r>
    </w:p>
    <w:p w:rsidR="00332401" w:rsidRDefault="0065612D" w:rsidP="00C31D00">
      <w:pPr>
        <w:pStyle w:val="a4"/>
      </w:pPr>
      <w:r>
        <w:rPr>
          <w:rFonts w:hint="eastAsia"/>
          <w:noProof/>
        </w:rPr>
        <w:lastRenderedPageBreak/>
        <w:drawing>
          <wp:inline distT="0" distB="0" distL="0" distR="0">
            <wp:extent cx="5270500" cy="2827655"/>
            <wp:effectExtent l="0" t="0" r="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2D325E85FE37E6A6A253DC75AEE052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82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12D" w:rsidRDefault="00751EFF" w:rsidP="00C31D00">
      <w:pPr>
        <w:pStyle w:val="a4"/>
      </w:pPr>
      <w:r>
        <w:rPr>
          <w:noProof/>
        </w:rPr>
        <w:drawing>
          <wp:inline distT="0" distB="0" distL="0" distR="0" wp14:anchorId="2848982C" wp14:editId="04029FF0">
            <wp:extent cx="5270500" cy="289940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422021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9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EFF" w:rsidRDefault="00BD6A6A" w:rsidP="00E60AF6">
      <w:r>
        <w:rPr>
          <w:rFonts w:hint="eastAsia"/>
        </w:rPr>
        <w:t>内核编译准备结束，开始第一次编译内核</w:t>
      </w:r>
      <w:r w:rsidR="007679C7">
        <w:rPr>
          <w:rFonts w:hint="eastAsia"/>
        </w:rPr>
        <w:t>：</w:t>
      </w:r>
    </w:p>
    <w:p w:rsidR="00652126" w:rsidRDefault="007679C7" w:rsidP="007679C7">
      <w:pPr>
        <w:pStyle w:val="SourceCode"/>
        <w:ind w:leftChars="200" w:left="420"/>
        <w:rPr>
          <w:rStyle w:val="NormalTok"/>
        </w:rPr>
      </w:pPr>
      <w:r>
        <w:rPr>
          <w:rStyle w:val="NormalTok"/>
        </w:rPr>
        <w:t>make -j8</w:t>
      </w:r>
    </w:p>
    <w:p w:rsidR="00652126" w:rsidRDefault="00652126" w:rsidP="007679C7">
      <w:pPr>
        <w:pStyle w:val="SourceCode"/>
        <w:ind w:leftChars="200" w:left="420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04FF5DB8" wp14:editId="53BB0820">
            <wp:extent cx="5270500" cy="444881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291137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4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679C7">
        <w:br/>
      </w:r>
      <w:r w:rsidR="007679C7">
        <w:rPr>
          <w:rStyle w:val="NormalTok"/>
        </w:rPr>
        <w:t>sudo make modules_install -j 8</w:t>
      </w:r>
    </w:p>
    <w:p w:rsidR="00652126" w:rsidRDefault="00652126" w:rsidP="007679C7">
      <w:pPr>
        <w:pStyle w:val="SourceCode"/>
        <w:ind w:leftChars="200" w:left="420"/>
        <w:rPr>
          <w:rStyle w:val="NormalTok"/>
        </w:rPr>
      </w:pPr>
      <w:r>
        <w:rPr>
          <w:noProof/>
        </w:rPr>
        <w:lastRenderedPageBreak/>
        <w:drawing>
          <wp:inline distT="0" distB="0" distL="0" distR="0" wp14:anchorId="58C484BC" wp14:editId="06250B39">
            <wp:extent cx="5270500" cy="4375150"/>
            <wp:effectExtent l="0" t="0" r="0" b="635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302179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37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679C7">
        <w:br/>
      </w:r>
      <w:r w:rsidR="007679C7">
        <w:rPr>
          <w:rStyle w:val="NormalTok"/>
        </w:rPr>
        <w:t>sudo make install -j 8</w:t>
      </w:r>
    </w:p>
    <w:p w:rsidR="00652126" w:rsidRDefault="00652126" w:rsidP="007679C7">
      <w:pPr>
        <w:pStyle w:val="SourceCode"/>
        <w:ind w:leftChars="200" w:left="420"/>
        <w:rPr>
          <w:rStyle w:val="NormalTok"/>
        </w:rPr>
      </w:pPr>
      <w:r>
        <w:rPr>
          <w:noProof/>
        </w:rPr>
        <w:drawing>
          <wp:inline distT="0" distB="0" distL="0" distR="0" wp14:anchorId="656CCFBF" wp14:editId="1A6AAFD3">
            <wp:extent cx="5270500" cy="2952735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309487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5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679C7">
        <w:br/>
      </w:r>
      <w:r w:rsidR="007679C7">
        <w:rPr>
          <w:rStyle w:val="NormalTok"/>
        </w:rPr>
        <w:t>sudo update-initramfs -c -k 4.</w:t>
      </w:r>
      <w:r w:rsidR="00A103C8">
        <w:rPr>
          <w:rStyle w:val="NormalTok"/>
        </w:rPr>
        <w:t>15.18</w:t>
      </w:r>
    </w:p>
    <w:p w:rsidR="007679C7" w:rsidRDefault="00652126" w:rsidP="007679C7">
      <w:pPr>
        <w:pStyle w:val="SourceCode"/>
        <w:ind w:leftChars="200" w:left="420"/>
      </w:pPr>
      <w:r>
        <w:rPr>
          <w:noProof/>
        </w:rPr>
        <w:drawing>
          <wp:inline distT="0" distB="0" distL="0" distR="0" wp14:anchorId="7AECF276" wp14:editId="6F1EA1C2">
            <wp:extent cx="5270500" cy="389013"/>
            <wp:effectExtent l="0" t="0" r="0" b="508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320830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679C7">
        <w:br/>
      </w:r>
      <w:r w:rsidR="007679C7">
        <w:rPr>
          <w:rStyle w:val="NormalTok"/>
        </w:rPr>
        <w:t>sudo update-grub</w:t>
      </w:r>
    </w:p>
    <w:p w:rsidR="007679C7" w:rsidRDefault="00652126" w:rsidP="009854F6">
      <w:pPr>
        <w:pStyle w:val="a4"/>
      </w:pPr>
      <w:r>
        <w:rPr>
          <w:noProof/>
        </w:rPr>
        <w:lastRenderedPageBreak/>
        <w:drawing>
          <wp:inline distT="0" distB="0" distL="0" distR="0" wp14:anchorId="580FEA3C" wp14:editId="7599D54A">
            <wp:extent cx="5270500" cy="1371585"/>
            <wp:effectExtent l="0" t="0" r="0" b="635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323665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37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54F6" w:rsidRDefault="00BB22EE" w:rsidP="00E60AF6">
      <w:r>
        <w:rPr>
          <w:rFonts w:hint="eastAsia"/>
        </w:rPr>
        <w:t>重启，</w:t>
      </w:r>
      <w:r w:rsidR="009854F6">
        <w:rPr>
          <w:rFonts w:hint="eastAsia"/>
        </w:rPr>
        <w:t>验证内核是否编译成功</w:t>
      </w:r>
    </w:p>
    <w:p w:rsidR="009854F6" w:rsidRDefault="004456EE" w:rsidP="009854F6">
      <w:pPr>
        <w:pStyle w:val="a4"/>
      </w:pPr>
      <w:r>
        <w:rPr>
          <w:noProof/>
        </w:rPr>
        <w:drawing>
          <wp:inline distT="0" distB="0" distL="0" distR="0" wp14:anchorId="64AB273C" wp14:editId="150D1BAA">
            <wp:extent cx="5270500" cy="4241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355397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6EE" w:rsidRDefault="004456EE" w:rsidP="005C2BDE">
      <w:r>
        <w:rPr>
          <w:rFonts w:hint="eastAsia"/>
        </w:rPr>
        <w:t>内核版本已经更新为</w:t>
      </w:r>
      <w:r>
        <w:rPr>
          <w:rFonts w:hint="eastAsia"/>
        </w:rPr>
        <w:t>4</w:t>
      </w:r>
      <w:r>
        <w:t>.15.18</w:t>
      </w:r>
      <w:r>
        <w:rPr>
          <w:rFonts w:hint="eastAsia"/>
        </w:rPr>
        <w:t>，证明内核编译成功。</w:t>
      </w:r>
    </w:p>
    <w:p w:rsidR="00EA7E78" w:rsidRDefault="00EA7E78" w:rsidP="005C2BDE">
      <w:r>
        <w:rPr>
          <w:rFonts w:hint="eastAsia"/>
        </w:rPr>
        <w:t>开始准备添加系统调用</w:t>
      </w:r>
      <w:r w:rsidR="00671FBB">
        <w:rPr>
          <w:rFonts w:hint="eastAsia"/>
        </w:rPr>
        <w:t>。</w:t>
      </w:r>
    </w:p>
    <w:p w:rsidR="00671FBB" w:rsidRDefault="00671FBB" w:rsidP="00671FBB">
      <w:pPr>
        <w:pStyle w:val="a4"/>
      </w:pPr>
      <w:r>
        <w:t>以下统一在下载的内核源码</w:t>
      </w:r>
      <w:r>
        <w:t>~/build</w:t>
      </w:r>
      <w:r>
        <w:rPr>
          <w:i/>
        </w:rPr>
        <w:t>kernel/linux-source-4.15.0</w:t>
      </w:r>
      <w:r>
        <w:rPr>
          <w:i/>
        </w:rPr>
        <w:t>文件夹下，在</w:t>
      </w:r>
      <w:r>
        <w:rPr>
          <w:i/>
        </w:rPr>
        <w:t>arch/x86/entry/syscalls/syscall</w:t>
      </w:r>
      <w:r>
        <w:t>64.tbl</w:t>
      </w:r>
      <w:r>
        <w:t>添加</w:t>
      </w:r>
      <w:r>
        <w:rPr>
          <w:rStyle w:val="VerbatimChar"/>
        </w:rPr>
        <w:t>333</w:t>
      </w:r>
      <w:r>
        <w:rPr>
          <w:rStyle w:val="VerbatimChar"/>
        </w:rPr>
        <w:tab/>
        <w:t>common</w:t>
      </w:r>
      <w:r>
        <w:rPr>
          <w:rStyle w:val="VerbatimChar"/>
        </w:rPr>
        <w:tab/>
        <w:t>mysyscall</w:t>
      </w:r>
      <w:r>
        <w:rPr>
          <w:rStyle w:val="VerbatimChar"/>
        </w:rPr>
        <w:tab/>
        <w:t>sys_mysyscall</w:t>
      </w:r>
      <w:r>
        <w:t>。</w:t>
      </w:r>
    </w:p>
    <w:p w:rsidR="00671FBB" w:rsidRDefault="00671FBB" w:rsidP="00671FBB">
      <w:pPr>
        <w:pStyle w:val="a4"/>
      </w:pPr>
      <w:r>
        <w:rPr>
          <w:noProof/>
        </w:rPr>
        <w:drawing>
          <wp:inline distT="0" distB="0" distL="0" distR="0" wp14:anchorId="23937427" wp14:editId="6ADBBE7A">
            <wp:extent cx="5270500" cy="3847465"/>
            <wp:effectExtent l="0" t="0" r="0" b="63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457584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4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1FBB" w:rsidRDefault="00671FBB" w:rsidP="00671FBB">
      <w:pPr>
        <w:pStyle w:val="a4"/>
      </w:pPr>
      <w:r>
        <w:t>在</w:t>
      </w:r>
      <w:r>
        <w:t>include/linux/mm.h</w:t>
      </w:r>
      <w:r>
        <w:t>中添加</w:t>
      </w:r>
      <w:r>
        <w:rPr>
          <w:rStyle w:val="VerbatimChar"/>
        </w:rPr>
        <w:t>extern unsigned pfcount long pfcount;</w:t>
      </w:r>
      <w:r>
        <w:t>。</w:t>
      </w:r>
    </w:p>
    <w:p w:rsidR="00671FBB" w:rsidRDefault="00671FBB" w:rsidP="00671FBB">
      <w:pPr>
        <w:pStyle w:val="a4"/>
      </w:pPr>
      <w:r>
        <w:rPr>
          <w:noProof/>
        </w:rPr>
        <w:lastRenderedPageBreak/>
        <w:drawing>
          <wp:inline distT="0" distB="0" distL="0" distR="0" wp14:anchorId="20E0AA9E" wp14:editId="65FE3BF9">
            <wp:extent cx="5270500" cy="4246517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475823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4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1FBB" w:rsidRDefault="00671FBB" w:rsidP="00671FBB">
      <w:pPr>
        <w:pStyle w:val="a4"/>
      </w:pPr>
      <w:r>
        <w:t>在</w:t>
      </w:r>
      <w:r>
        <w:t>include/linux/sched.h</w:t>
      </w:r>
      <w:r>
        <w:t>中添加</w:t>
      </w:r>
      <w:r>
        <w:rPr>
          <w:rStyle w:val="VerbatimChar"/>
        </w:rPr>
        <w:t>unsigned long pf;</w:t>
      </w:r>
    </w:p>
    <w:p w:rsidR="00671FBB" w:rsidRDefault="00671FBB" w:rsidP="00671FBB">
      <w:pPr>
        <w:pStyle w:val="a4"/>
      </w:pPr>
      <w:r>
        <w:rPr>
          <w:noProof/>
        </w:rPr>
        <w:lastRenderedPageBreak/>
        <w:drawing>
          <wp:inline distT="0" distB="0" distL="0" distR="0" wp14:anchorId="1D50BC30" wp14:editId="3D504C30">
            <wp:extent cx="5270500" cy="4285418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505139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8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1FBB" w:rsidRDefault="00671FBB" w:rsidP="00671FBB">
      <w:pPr>
        <w:pStyle w:val="a4"/>
      </w:pPr>
      <w:r>
        <w:t>在</w:t>
      </w:r>
      <w:r>
        <w:t>kernel/fork.c</w:t>
      </w:r>
      <w:r>
        <w:t>中添加</w:t>
      </w:r>
      <w:r>
        <w:rPr>
          <w:rStyle w:val="VerbatimChar"/>
        </w:rPr>
        <w:t>tsk-&gt;pf = 0;</w:t>
      </w:r>
    </w:p>
    <w:p w:rsidR="00671FBB" w:rsidRDefault="005D338A" w:rsidP="00671FBB">
      <w:pPr>
        <w:pStyle w:val="a4"/>
      </w:pPr>
      <w:r>
        <w:rPr>
          <w:noProof/>
        </w:rPr>
        <w:lastRenderedPageBreak/>
        <w:drawing>
          <wp:inline distT="0" distB="0" distL="0" distR="0">
            <wp:extent cx="5270500" cy="4303395"/>
            <wp:effectExtent l="0" t="0" r="0" b="190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9BFEAA9FF104CDF0AF055CDF9C691F1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30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1FBB" w:rsidRDefault="00671FBB" w:rsidP="00671FBB">
      <w:pPr>
        <w:pStyle w:val="a4"/>
      </w:pPr>
      <w:r>
        <w:t>在</w:t>
      </w:r>
      <w:r>
        <w:t>arch/x86/mm/fault.c</w:t>
      </w:r>
      <w:r>
        <w:t>中添加</w:t>
      </w:r>
      <w:r>
        <w:rPr>
          <w:rStyle w:val="VerbatimChar"/>
        </w:rPr>
        <w:t>unsigned long pfcount;</w:t>
      </w:r>
      <w:r>
        <w:t>和</w:t>
      </w:r>
      <w:r>
        <w:rPr>
          <w:rStyle w:val="VerbatimChar"/>
        </w:rPr>
        <w:t>pfcount++;current-&gt;pf++;</w:t>
      </w:r>
    </w:p>
    <w:p w:rsidR="00671FBB" w:rsidRDefault="00671FBB" w:rsidP="00671FBB">
      <w:pPr>
        <w:pStyle w:val="a4"/>
      </w:pPr>
      <w:r>
        <w:rPr>
          <w:noProof/>
        </w:rPr>
        <w:lastRenderedPageBreak/>
        <w:drawing>
          <wp:inline distT="0" distB="0" distL="0" distR="0" wp14:anchorId="1B65E3FC" wp14:editId="2EE8070D">
            <wp:extent cx="5270500" cy="4289811"/>
            <wp:effectExtent l="0" t="0" r="0" b="3175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547423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8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1FBB" w:rsidRDefault="00671FBB" w:rsidP="005C2BDE">
      <w:r>
        <w:t>在</w:t>
      </w:r>
      <w:r>
        <w:t>kernel/sys.c</w:t>
      </w:r>
      <w:r>
        <w:t>中添加</w:t>
      </w:r>
    </w:p>
    <w:p w:rsidR="00671FBB" w:rsidRDefault="00671FBB" w:rsidP="00FB1B15">
      <w:pPr>
        <w:pStyle w:val="SourceCode"/>
        <w:ind w:leftChars="200" w:left="420"/>
      </w:pPr>
      <w:r>
        <w:rPr>
          <w:rStyle w:val="NormalTok"/>
        </w:rPr>
        <w:t>SYSCALL_DEFINE0(mysyscall)</w:t>
      </w:r>
    </w:p>
    <w:p w:rsidR="0003090A" w:rsidRDefault="00E828BE" w:rsidP="00671FBB">
      <w:pPr>
        <w:pStyle w:val="a4"/>
      </w:pPr>
      <w:r>
        <w:rPr>
          <w:noProof/>
        </w:rPr>
        <w:lastRenderedPageBreak/>
        <w:drawing>
          <wp:inline distT="0" distB="0" distL="0" distR="0">
            <wp:extent cx="4445000" cy="547370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053369B25D8FF9412BEFA836526F672A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547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064" w:rsidRDefault="000A6064" w:rsidP="000A6064">
      <w:pPr>
        <w:pStyle w:val="a4"/>
      </w:pPr>
      <w:r>
        <w:rPr>
          <w:rFonts w:hint="eastAsia"/>
        </w:rPr>
        <w:t>然后</w:t>
      </w:r>
      <w:r>
        <w:t>重新编译内核：</w:t>
      </w:r>
    </w:p>
    <w:p w:rsidR="000A6064" w:rsidRDefault="000A6064" w:rsidP="000A6064">
      <w:pPr>
        <w:pStyle w:val="SourceCode"/>
        <w:ind w:leftChars="200" w:left="420"/>
      </w:pPr>
      <w:r>
        <w:rPr>
          <w:rStyle w:val="NormalTok"/>
        </w:rPr>
        <w:t>make -j8</w:t>
      </w:r>
      <w:r>
        <w:br/>
      </w:r>
      <w:r>
        <w:rPr>
          <w:rStyle w:val="NormalTok"/>
        </w:rPr>
        <w:t>sudo make modules_install -j 8</w:t>
      </w:r>
      <w:r>
        <w:br/>
      </w:r>
      <w:r>
        <w:rPr>
          <w:rStyle w:val="NormalTok"/>
        </w:rPr>
        <w:t>sudo make install -j 8</w:t>
      </w:r>
      <w:r>
        <w:br/>
      </w:r>
      <w:r>
        <w:rPr>
          <w:rStyle w:val="NormalTok"/>
        </w:rPr>
        <w:t>sudo update-initramfs -c -k 4.8.15</w:t>
      </w:r>
      <w:r>
        <w:br/>
      </w:r>
      <w:r>
        <w:rPr>
          <w:rStyle w:val="NormalTok"/>
        </w:rPr>
        <w:t>sudo update-grub</w:t>
      </w:r>
    </w:p>
    <w:p w:rsidR="000A6064" w:rsidRDefault="007B246B" w:rsidP="00671FBB">
      <w:pPr>
        <w:pStyle w:val="a4"/>
      </w:pPr>
      <w:r>
        <w:rPr>
          <w:rFonts w:hint="eastAsia"/>
          <w:noProof/>
        </w:rPr>
        <w:lastRenderedPageBreak/>
        <w:drawing>
          <wp:inline distT="0" distB="0" distL="0" distR="0">
            <wp:extent cx="4610100" cy="280670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8CC4816BF82DF9274F33ABC904E8CA44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30AF" w:rsidRDefault="00A02A7F" w:rsidP="00671FBB">
      <w:pPr>
        <w:pStyle w:val="a4"/>
      </w:pPr>
      <w:r>
        <w:rPr>
          <w:rFonts w:hint="eastAsia"/>
        </w:rPr>
        <w:t>重启。</w:t>
      </w:r>
    </w:p>
    <w:p w:rsidR="000319BA" w:rsidRDefault="00DD4013" w:rsidP="00671FBB">
      <w:pPr>
        <w:pStyle w:val="a4"/>
      </w:pPr>
      <w:r>
        <w:rPr>
          <w:rFonts w:hint="eastAsia"/>
        </w:rPr>
        <w:t>编写用户态程序</w:t>
      </w:r>
      <w:r w:rsidR="002A674A">
        <w:rPr>
          <w:rFonts w:hint="eastAsia"/>
        </w:rPr>
        <w:t>并编译。</w:t>
      </w:r>
    </w:p>
    <w:p w:rsidR="00444E46" w:rsidRDefault="00451529" w:rsidP="00444E46">
      <w:pPr>
        <w:pStyle w:val="SourceCode"/>
        <w:ind w:leftChars="200" w:left="420"/>
        <w:rPr>
          <w:rStyle w:val="NormalTok"/>
        </w:rPr>
      </w:pPr>
      <w:r>
        <w:rPr>
          <w:rStyle w:val="CommentTok"/>
        </w:rPr>
        <w:t xml:space="preserve">#include &lt;linux/unistd.h&gt; </w:t>
      </w:r>
      <w:r>
        <w:br/>
      </w:r>
      <w:r>
        <w:rPr>
          <w:rStyle w:val="CommentTok"/>
        </w:rPr>
        <w:t xml:space="preserve">#include &lt;sys/syscall.h&gt; </w:t>
      </w:r>
      <w:r>
        <w:br/>
      </w:r>
      <w:r>
        <w:rPr>
          <w:rStyle w:val="CommentTok"/>
        </w:rPr>
        <w:t>#define __NR_mysyscall 333</w:t>
      </w:r>
      <w:r>
        <w:br/>
      </w:r>
      <w:r>
        <w:br/>
      </w:r>
      <w:r>
        <w:rPr>
          <w:rStyle w:val="NormalTok"/>
        </w:rPr>
        <w:t>int main()</w:t>
      </w:r>
      <w:r>
        <w:br/>
      </w:r>
      <w:r>
        <w:rPr>
          <w:rStyle w:val="NormalTok"/>
        </w:rPr>
        <w:t>{</w:t>
      </w:r>
      <w:r>
        <w:rPr>
          <w:rFonts w:hint="eastAsia"/>
        </w:rPr>
        <w:br/>
      </w:r>
      <w:r>
        <w:rPr>
          <w:rStyle w:val="NormalTok"/>
        </w:rPr>
        <w:t xml:space="preserve">    </w:t>
      </w:r>
      <w:r w:rsidR="002D500D">
        <w:rPr>
          <w:rStyle w:val="NormalTok"/>
        </w:rPr>
        <w:t xml:space="preserve">pfcount = </w:t>
      </w:r>
      <w:r>
        <w:rPr>
          <w:rStyle w:val="NormalTok"/>
        </w:rPr>
        <w:t>syscall(__NR_mysyscall);</w:t>
      </w:r>
    </w:p>
    <w:p w:rsidR="00451529" w:rsidRDefault="00451529" w:rsidP="00444E46">
      <w:pPr>
        <w:pStyle w:val="SourceCode"/>
        <w:ind w:leftChars="200" w:left="420"/>
        <w:rPr>
          <w:rStyle w:val="NormalTok"/>
        </w:rPr>
      </w:pPr>
      <w:r>
        <w:rPr>
          <w:rStyle w:val="NormalTok"/>
        </w:rPr>
        <w:t>}</w:t>
      </w:r>
    </w:p>
    <w:p w:rsidR="00520AD2" w:rsidRDefault="00520AD2" w:rsidP="00520AD2">
      <w:r>
        <w:rPr>
          <w:rFonts w:hint="eastAsia"/>
        </w:rPr>
        <w:t>编译用户态程序并运行，然后输入</w:t>
      </w:r>
      <w:r>
        <w:rPr>
          <w:rFonts w:hint="eastAsia"/>
        </w:rPr>
        <w:t>dmesg</w:t>
      </w:r>
      <w:r>
        <w:rPr>
          <w:rFonts w:hint="eastAsia"/>
        </w:rPr>
        <w:t>验证：</w:t>
      </w:r>
    </w:p>
    <w:p w:rsidR="00451529" w:rsidRDefault="00397354" w:rsidP="00671FBB">
      <w:pPr>
        <w:pStyle w:val="a4"/>
      </w:pPr>
      <w:r>
        <w:rPr>
          <w:noProof/>
        </w:rPr>
        <w:drawing>
          <wp:inline distT="0" distB="0" distL="0" distR="0">
            <wp:extent cx="3213100" cy="240030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374BD9FA7027DF58735189AA4BC80DBC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1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1EBE" w:rsidRPr="00E22FA0" w:rsidRDefault="00A41EBE" w:rsidP="00671FBB">
      <w:pPr>
        <w:pStyle w:val="a4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>
            <wp:extent cx="3213100" cy="24003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374BD9FA7027DF58735189AA4BC80DBC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1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0E4" w:rsidRDefault="00B600E4" w:rsidP="00B600E4">
      <w:pPr>
        <w:numPr>
          <w:ilvl w:val="0"/>
          <w:numId w:val="1"/>
        </w:numPr>
        <w:adjustRightInd/>
        <w:spacing w:line="276" w:lineRule="auto"/>
        <w:textAlignment w:val="auto"/>
      </w:pPr>
      <w:r>
        <w:rPr>
          <w:rFonts w:hint="eastAsia"/>
        </w:rPr>
        <w:t>讨论、心得（</w:t>
      </w:r>
      <w:r>
        <w:rPr>
          <w:rFonts w:hint="eastAsia"/>
        </w:rPr>
        <w:t>20</w:t>
      </w:r>
      <w:r>
        <w:rPr>
          <w:rFonts w:hint="eastAsia"/>
        </w:rPr>
        <w:t>分）</w:t>
      </w:r>
    </w:p>
    <w:p w:rsidR="00AE1774" w:rsidRDefault="00AE1774" w:rsidP="00401C3E">
      <w:pPr>
        <w:pStyle w:val="a3"/>
        <w:numPr>
          <w:ilvl w:val="0"/>
          <w:numId w:val="5"/>
        </w:numPr>
        <w:ind w:firstLineChars="0"/>
      </w:pPr>
      <w:r>
        <w:t>一开始没有下载库，果然出现了问题：</w:t>
      </w:r>
    </w:p>
    <w:p w:rsidR="00AE1774" w:rsidRDefault="00AE1774" w:rsidP="007D625C">
      <w:pPr>
        <w:widowControl/>
        <w:adjustRightInd/>
        <w:spacing w:after="200" w:line="240" w:lineRule="auto"/>
        <w:ind w:left="480" w:firstLine="0"/>
        <w:jc w:val="left"/>
        <w:textAlignment w:val="auto"/>
      </w:pPr>
      <w:r>
        <w:rPr>
          <w:noProof/>
        </w:rPr>
        <w:drawing>
          <wp:inline distT="0" distB="0" distL="0" distR="0" wp14:anchorId="3F24713A" wp14:editId="74188600">
            <wp:extent cx="5334000" cy="134164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5394622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1774" w:rsidRDefault="00AE1774" w:rsidP="00401C3E">
      <w:pPr>
        <w:ind w:leftChars="100" w:left="210"/>
      </w:pPr>
      <w:r>
        <w:t>根据实验指示下载了</w:t>
      </w:r>
      <w:r>
        <w:t>ncurses-devel</w:t>
      </w:r>
      <w:r>
        <w:t>后可以正常编译。</w:t>
      </w:r>
    </w:p>
    <w:p w:rsidR="00AE1774" w:rsidRDefault="00AE1774" w:rsidP="00AE1774">
      <w:pPr>
        <w:pStyle w:val="a4"/>
      </w:pPr>
    </w:p>
    <w:p w:rsidR="00F52777" w:rsidRDefault="00AE1774" w:rsidP="00401C3E">
      <w:pPr>
        <w:pStyle w:val="a3"/>
        <w:widowControl/>
        <w:numPr>
          <w:ilvl w:val="0"/>
          <w:numId w:val="5"/>
        </w:numPr>
        <w:adjustRightInd/>
        <w:spacing w:after="200" w:line="240" w:lineRule="auto"/>
        <w:ind w:firstLineChars="0"/>
        <w:jc w:val="left"/>
        <w:textAlignment w:val="auto"/>
      </w:pPr>
      <w:r w:rsidRPr="00401C3E">
        <w:t>一开始虚拟机的配置是</w:t>
      </w:r>
      <w:r w:rsidRPr="00401C3E">
        <w:t>1</w:t>
      </w:r>
      <w:r w:rsidRPr="00401C3E">
        <w:t>核</w:t>
      </w:r>
      <w:r w:rsidRPr="00401C3E">
        <w:t>1</w:t>
      </w:r>
      <w:r w:rsidRPr="00401C3E">
        <w:t>线程，编译地极慢，请教同学后发现可以根据自身电脑配置更改虚拟机配置，加快编译速度，于是就更改为</w:t>
      </w:r>
      <w:r w:rsidRPr="00401C3E">
        <w:t>2</w:t>
      </w:r>
      <w:r w:rsidRPr="00401C3E">
        <w:t>核</w:t>
      </w:r>
      <w:r w:rsidRPr="00401C3E">
        <w:t>4</w:t>
      </w:r>
      <w:r w:rsidRPr="00401C3E">
        <w:t>线程，以</w:t>
      </w:r>
      <w:r w:rsidRPr="00401C3E">
        <w:t>j8</w:t>
      </w:r>
      <w:r w:rsidRPr="00401C3E">
        <w:t>来编</w:t>
      </w:r>
      <w:r w:rsidRPr="00401C3E">
        <w:lastRenderedPageBreak/>
        <w:t>译。</w:t>
      </w:r>
      <w:r>
        <w:br/>
      </w:r>
      <w:r>
        <w:rPr>
          <w:noProof/>
        </w:rPr>
        <w:drawing>
          <wp:inline distT="0" distB="0" distL="0" distR="0" wp14:anchorId="50C07D27" wp14:editId="038E18FD">
            <wp:extent cx="5270500" cy="514752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667120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14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27F9" w:rsidRDefault="001B27F9" w:rsidP="001B27F9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</w:p>
    <w:p w:rsidR="00FB1B15" w:rsidRDefault="00A02A7F" w:rsidP="00FB1B15">
      <w:pPr>
        <w:pStyle w:val="a3"/>
        <w:widowControl/>
        <w:numPr>
          <w:ilvl w:val="0"/>
          <w:numId w:val="5"/>
        </w:numPr>
        <w:adjustRightInd/>
        <w:spacing w:after="200" w:line="240" w:lineRule="auto"/>
        <w:ind w:firstLineChars="0"/>
        <w:jc w:val="left"/>
        <w:textAlignment w:val="auto"/>
      </w:pPr>
      <w:r>
        <w:rPr>
          <w:rFonts w:hint="eastAsia"/>
        </w:rPr>
        <w:t>第一次完成二次编译内核后</w:t>
      </w:r>
      <w:r w:rsidR="001B27F9">
        <w:rPr>
          <w:rFonts w:hint="eastAsia"/>
        </w:rPr>
        <w:t>，在命令行输入</w:t>
      </w:r>
      <w:r w:rsidR="001B27F9">
        <w:rPr>
          <w:rFonts w:hint="eastAsia"/>
        </w:rPr>
        <w:t>sudo</w:t>
      </w:r>
      <w:r w:rsidR="001B27F9">
        <w:t xml:space="preserve"> </w:t>
      </w:r>
      <w:r w:rsidR="001B27F9">
        <w:rPr>
          <w:rFonts w:hint="eastAsia"/>
        </w:rPr>
        <w:t>reboot</w:t>
      </w:r>
      <w:r w:rsidR="001B27F9">
        <w:rPr>
          <w:rFonts w:hint="eastAsia"/>
        </w:rPr>
        <w:t>重启，重启后虚拟机就提示禁用</w:t>
      </w:r>
      <w:r w:rsidR="001B27F9">
        <w:rPr>
          <w:rFonts w:hint="eastAsia"/>
        </w:rPr>
        <w:t>CPU</w:t>
      </w:r>
      <w:r w:rsidR="001B27F9">
        <w:rPr>
          <w:rFonts w:hint="eastAsia"/>
        </w:rPr>
        <w:t>无法开机，找不到原因，只好重新做了一遍实验。使用</w:t>
      </w:r>
      <w:r w:rsidR="001B27F9">
        <w:rPr>
          <w:rFonts w:hint="eastAsia"/>
        </w:rPr>
        <w:t>VMware</w:t>
      </w:r>
      <w:r w:rsidR="001B27F9">
        <w:rPr>
          <w:rFonts w:hint="eastAsia"/>
        </w:rPr>
        <w:t>重启，一切正常。</w:t>
      </w:r>
    </w:p>
    <w:p w:rsidR="00FB1B15" w:rsidRDefault="00FB1B15" w:rsidP="00FB1B15">
      <w:pPr>
        <w:pStyle w:val="a3"/>
      </w:pPr>
    </w:p>
    <w:p w:rsidR="00FB1B15" w:rsidRDefault="00FB1B15" w:rsidP="00FB1B15">
      <w:pPr>
        <w:pStyle w:val="a3"/>
        <w:widowControl/>
        <w:numPr>
          <w:ilvl w:val="0"/>
          <w:numId w:val="5"/>
        </w:numPr>
        <w:adjustRightInd/>
        <w:spacing w:after="200" w:line="240" w:lineRule="auto"/>
        <w:ind w:firstLineChars="0"/>
        <w:jc w:val="left"/>
        <w:textAlignment w:val="auto"/>
      </w:pPr>
      <w:r>
        <w:rPr>
          <w:rFonts w:hint="eastAsia"/>
        </w:rPr>
        <w:t>发现问题重要统计系统缺页数，因此</w:t>
      </w:r>
      <w:r>
        <w:rPr>
          <w:rFonts w:hint="eastAsia"/>
        </w:rPr>
        <w:t>sys</w:t>
      </w:r>
      <w:r>
        <w:t>.c</w:t>
      </w:r>
      <w:r>
        <w:rPr>
          <w:rFonts w:hint="eastAsia"/>
        </w:rPr>
        <w:t>应该把</w:t>
      </w:r>
      <w:r>
        <w:rPr>
          <w:rFonts w:hint="eastAsia"/>
        </w:rPr>
        <w:t>return</w:t>
      </w:r>
      <w:r>
        <w:t xml:space="preserve"> 0</w:t>
      </w:r>
      <w:r>
        <w:rPr>
          <w:rFonts w:hint="eastAsia"/>
        </w:rPr>
        <w:t>改为</w:t>
      </w:r>
      <w:r>
        <w:rPr>
          <w:rFonts w:hint="eastAsia"/>
        </w:rPr>
        <w:t>return</w:t>
      </w:r>
      <w:r>
        <w:t xml:space="preserve"> </w:t>
      </w:r>
      <w:r>
        <w:rPr>
          <w:rFonts w:hint="eastAsia"/>
        </w:rPr>
        <w:t>pfcount</w:t>
      </w:r>
      <w:r>
        <w:t>.</w:t>
      </w:r>
    </w:p>
    <w:p w:rsidR="00FB1B15" w:rsidRDefault="00FB1B15" w:rsidP="00FB1B15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  <w:r>
        <w:rPr>
          <w:rFonts w:hint="eastAsia"/>
        </w:rPr>
        <w:t>原先是：</w:t>
      </w:r>
    </w:p>
    <w:p w:rsidR="00FB1B15" w:rsidRDefault="00FB1B15" w:rsidP="00FB1B15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  <w:r>
        <w:rPr>
          <w:noProof/>
        </w:rPr>
        <w:lastRenderedPageBreak/>
        <w:drawing>
          <wp:inline distT="0" distB="0" distL="0" distR="0" wp14:anchorId="043594B9" wp14:editId="16973794">
            <wp:extent cx="5270500" cy="422973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ownloads/实验二/assets/157616578053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2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B15" w:rsidRDefault="00CF1C32" w:rsidP="00FB1B15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  <w:r>
        <w:rPr>
          <w:rFonts w:hint="eastAsia"/>
        </w:rPr>
        <w:t>应该是：</w:t>
      </w:r>
    </w:p>
    <w:p w:rsidR="00CF1C32" w:rsidRDefault="00CF1C32" w:rsidP="00FB1B15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  <w:r>
        <w:rPr>
          <w:rFonts w:hint="eastAsia"/>
          <w:noProof/>
        </w:rPr>
        <w:lastRenderedPageBreak/>
        <w:drawing>
          <wp:inline distT="0" distB="0" distL="0" distR="0">
            <wp:extent cx="5270500" cy="4253865"/>
            <wp:effectExtent l="0" t="0" r="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EE98B2A34F33695098D6206455028A4F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25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CCE" w:rsidRDefault="00D21CCE" w:rsidP="00FB1B15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  <w:r>
        <w:rPr>
          <w:rFonts w:hint="eastAsia"/>
        </w:rPr>
        <w:t>而且应该修改一下用户态程序。</w:t>
      </w:r>
    </w:p>
    <w:p w:rsidR="00480C37" w:rsidRDefault="00E828BE" w:rsidP="00FB1B15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  <w:r>
        <w:rPr>
          <w:rFonts w:hint="eastAsia"/>
        </w:rPr>
        <w:t>发现少看了一个要求，实际上应该是：</w:t>
      </w:r>
    </w:p>
    <w:p w:rsidR="00E828BE" w:rsidRDefault="00E828BE" w:rsidP="00FB1B15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  <w:r>
        <w:rPr>
          <w:noProof/>
        </w:rPr>
        <w:lastRenderedPageBreak/>
        <w:drawing>
          <wp:inline distT="0" distB="0" distL="0" distR="0" wp14:anchorId="28E4251D" wp14:editId="53709A3B">
            <wp:extent cx="4445000" cy="5473700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053369B25D8FF9412BEFA836526F672A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547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8F3" w:rsidRPr="00E828BE" w:rsidRDefault="00D938F3" w:rsidP="00FB1B15">
      <w:pPr>
        <w:pStyle w:val="a3"/>
        <w:widowControl/>
        <w:adjustRightInd/>
        <w:spacing w:after="200" w:line="240" w:lineRule="auto"/>
        <w:ind w:left="845" w:firstLineChars="0" w:firstLine="0"/>
        <w:jc w:val="left"/>
        <w:textAlignment w:val="auto"/>
      </w:pPr>
    </w:p>
    <w:p w:rsidR="005A725C" w:rsidRDefault="00480C37" w:rsidP="005A725C">
      <w:pPr>
        <w:pStyle w:val="a3"/>
        <w:widowControl/>
        <w:numPr>
          <w:ilvl w:val="0"/>
          <w:numId w:val="5"/>
        </w:numPr>
        <w:adjustRightInd/>
        <w:spacing w:after="200" w:line="240" w:lineRule="auto"/>
        <w:ind w:firstLineChars="0"/>
        <w:jc w:val="left"/>
        <w:textAlignment w:val="auto"/>
      </w:pPr>
      <w:r>
        <w:rPr>
          <w:rFonts w:hint="eastAsia"/>
        </w:rPr>
        <w:t>因为中间做错了几次，就重新编译了好几次，发现后面编译的很快。</w:t>
      </w:r>
    </w:p>
    <w:p w:rsidR="002B0ED9" w:rsidRDefault="002B0ED9" w:rsidP="002B0ED9">
      <w:pPr>
        <w:pStyle w:val="a3"/>
        <w:numPr>
          <w:ilvl w:val="0"/>
          <w:numId w:val="1"/>
        </w:numPr>
        <w:adjustRightInd/>
        <w:spacing w:line="276" w:lineRule="auto"/>
        <w:ind w:firstLineChars="0"/>
        <w:textAlignment w:val="auto"/>
      </w:pPr>
      <w:r>
        <w:rPr>
          <w:rFonts w:hint="eastAsia"/>
        </w:rPr>
        <w:t>问题</w:t>
      </w:r>
    </w:p>
    <w:p w:rsidR="00E52307" w:rsidRDefault="00E52307" w:rsidP="00E52307">
      <w:pPr>
        <w:pStyle w:val="a3"/>
        <w:numPr>
          <w:ilvl w:val="0"/>
          <w:numId w:val="7"/>
        </w:numPr>
        <w:ind w:firstLineChars="0"/>
      </w:pPr>
      <w:r w:rsidRPr="00226595">
        <w:rPr>
          <w:rFonts w:hint="eastAsia"/>
        </w:rPr>
        <w:t>多次运行</w:t>
      </w:r>
      <w:r w:rsidRPr="00226595">
        <w:rPr>
          <w:rFonts w:hint="eastAsia"/>
        </w:rPr>
        <w:t>test</w:t>
      </w:r>
      <w:r w:rsidRPr="00226595">
        <w:rPr>
          <w:rFonts w:hint="eastAsia"/>
        </w:rPr>
        <w:t>程序，每次运行</w:t>
      </w:r>
      <w:r w:rsidRPr="00226595">
        <w:rPr>
          <w:rFonts w:hint="eastAsia"/>
        </w:rPr>
        <w:t>test</w:t>
      </w:r>
      <w:r w:rsidRPr="00226595">
        <w:rPr>
          <w:rFonts w:hint="eastAsia"/>
        </w:rPr>
        <w:t>后记录下系统缺页次数和当前进程缺页次数，给出这些数据。</w:t>
      </w:r>
      <w:r w:rsidRPr="00226595">
        <w:rPr>
          <w:rFonts w:hint="eastAsia"/>
        </w:rPr>
        <w:t>test</w:t>
      </w:r>
      <w:r w:rsidRPr="00226595">
        <w:rPr>
          <w:rFonts w:hint="eastAsia"/>
        </w:rPr>
        <w:t>程序打印的缺页次数是否就是操作系统原理上的缺页次数？有什么区别？</w:t>
      </w:r>
    </w:p>
    <w:p w:rsidR="003933F7" w:rsidRDefault="003933F7" w:rsidP="009A424B">
      <w:pPr>
        <w:pStyle w:val="a3"/>
        <w:ind w:left="420" w:firstLineChars="0" w:firstLine="0"/>
        <w:rPr>
          <w:rFonts w:hint="eastAsia"/>
        </w:rPr>
      </w:pPr>
      <w:r>
        <w:rPr>
          <w:rFonts w:hint="eastAsia"/>
        </w:rPr>
        <w:t>在仅打印系统缺页数和当前进程缺页数上查看多次运行的结果：</w:t>
      </w:r>
      <w:bookmarkStart w:id="0" w:name="_GoBack"/>
      <w:bookmarkEnd w:id="0"/>
    </w:p>
    <w:p w:rsidR="009A424B" w:rsidRDefault="001973B9" w:rsidP="009A424B">
      <w:pPr>
        <w:pStyle w:val="a3"/>
        <w:ind w:left="420" w:firstLineChars="0" w:firstLine="0"/>
      </w:pPr>
      <w:r>
        <w:rPr>
          <w:rFonts w:hint="eastAsia"/>
        </w:rPr>
        <w:t>第一次运行</w:t>
      </w:r>
      <w:r w:rsidR="008F19B7">
        <w:rPr>
          <w:rFonts w:hint="eastAsia"/>
        </w:rPr>
        <w:t>：</w:t>
      </w:r>
    </w:p>
    <w:p w:rsidR="001973B9" w:rsidRDefault="008F19B7" w:rsidP="009A424B">
      <w:pPr>
        <w:pStyle w:val="a3"/>
        <w:ind w:left="420" w:firstLineChars="0" w:firstLine="0"/>
      </w:pPr>
      <w:r>
        <w:rPr>
          <w:noProof/>
        </w:rPr>
        <w:drawing>
          <wp:inline distT="0" distB="0" distL="0" distR="0">
            <wp:extent cx="2578100" cy="2794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0C7AA20C8407EC62C65BB892D74D7A32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9B7" w:rsidRDefault="008F19B7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3022600" cy="1905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14E73E8FB25BA61729D2C374A0FF5A3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9B7" w:rsidRDefault="008F19B7" w:rsidP="009A424B">
      <w:pPr>
        <w:pStyle w:val="a3"/>
        <w:ind w:left="420" w:firstLineChars="0" w:firstLine="0"/>
      </w:pPr>
      <w:r>
        <w:rPr>
          <w:rFonts w:hint="eastAsia"/>
        </w:rPr>
        <w:t>第二次运行：</w:t>
      </w:r>
    </w:p>
    <w:p w:rsidR="008F19B7" w:rsidRDefault="008F19B7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2451100" cy="24130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7FDB7F170ABF2F59B0CB0128500364C3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9B7" w:rsidRDefault="008F19B7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3175000" cy="22860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54FCB1339E17C94962089E3BD21F43E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9B7" w:rsidRDefault="008F19B7" w:rsidP="009A424B">
      <w:pPr>
        <w:pStyle w:val="a3"/>
        <w:ind w:left="420" w:firstLineChars="0" w:firstLine="0"/>
      </w:pPr>
      <w:r>
        <w:rPr>
          <w:rFonts w:hint="eastAsia"/>
        </w:rPr>
        <w:lastRenderedPageBreak/>
        <w:t>第三次运行：</w:t>
      </w:r>
    </w:p>
    <w:p w:rsidR="008F19B7" w:rsidRDefault="008F19B7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2451100" cy="2794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A56D54AC0AE8F684AC8F884E72F34441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9B7" w:rsidRDefault="008F19B7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3098800" cy="35560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E0B273C078B6AC405345025F1AD2C323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8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668" w:rsidRDefault="00B35668" w:rsidP="009A424B">
      <w:pPr>
        <w:pStyle w:val="a3"/>
        <w:ind w:left="420" w:firstLineChars="0" w:firstLine="0"/>
      </w:pPr>
      <w:r>
        <w:rPr>
          <w:rFonts w:hint="eastAsia"/>
        </w:rPr>
        <w:t>第四次运行：</w:t>
      </w:r>
    </w:p>
    <w:p w:rsidR="00B35668" w:rsidRDefault="00B35668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2387600" cy="24130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D409CD381C4F7F7A7766CE33715A61D4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668" w:rsidRDefault="00B35668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3035300" cy="49530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90BF5A3EC9A22470CEB9A026DE9A212E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53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668" w:rsidRDefault="00B35668" w:rsidP="009A424B">
      <w:pPr>
        <w:pStyle w:val="a3"/>
        <w:ind w:left="420" w:firstLineChars="0" w:firstLine="0"/>
      </w:pPr>
      <w:r>
        <w:rPr>
          <w:rFonts w:hint="eastAsia"/>
        </w:rPr>
        <w:t>第五次运行：</w:t>
      </w:r>
    </w:p>
    <w:p w:rsidR="00B35668" w:rsidRDefault="00B35668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2400300" cy="21590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E437786E59AEB70B92922401A76180BD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668" w:rsidRDefault="00B35668" w:rsidP="009A424B">
      <w:pPr>
        <w:pStyle w:val="a3"/>
        <w:ind w:left="420" w:firstLineChars="0" w:firstLine="0"/>
      </w:pPr>
      <w:r>
        <w:rPr>
          <w:rFonts w:hint="eastAsia"/>
          <w:noProof/>
        </w:rPr>
        <w:drawing>
          <wp:inline distT="0" distB="0" distL="0" distR="0">
            <wp:extent cx="3060700" cy="55880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CC655F8C5B1F5BF14D628C213053AFC3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7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8"/>
        <w:tblW w:w="0" w:type="auto"/>
        <w:tblInd w:w="420" w:type="dxa"/>
        <w:tblLook w:val="04A0" w:firstRow="1" w:lastRow="0" w:firstColumn="1" w:lastColumn="0" w:noHBand="0" w:noVBand="1"/>
      </w:tblPr>
      <w:tblGrid>
        <w:gridCol w:w="2614"/>
        <w:gridCol w:w="2641"/>
        <w:gridCol w:w="2615"/>
      </w:tblGrid>
      <w:tr w:rsidR="00054F2B" w:rsidTr="00FD3536">
        <w:tc>
          <w:tcPr>
            <w:tcW w:w="2614" w:type="dxa"/>
          </w:tcPr>
          <w:p w:rsidR="00054F2B" w:rsidRDefault="00054F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运行次数</w:t>
            </w:r>
          </w:p>
        </w:tc>
        <w:tc>
          <w:tcPr>
            <w:tcW w:w="2641" w:type="dxa"/>
          </w:tcPr>
          <w:p w:rsidR="00054F2B" w:rsidRDefault="00054F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系统缺页数</w:t>
            </w:r>
          </w:p>
        </w:tc>
        <w:tc>
          <w:tcPr>
            <w:tcW w:w="2615" w:type="dxa"/>
          </w:tcPr>
          <w:p w:rsidR="00054F2B" w:rsidRDefault="00054F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当前进程缺页数</w:t>
            </w:r>
          </w:p>
        </w:tc>
      </w:tr>
      <w:tr w:rsidR="00054F2B" w:rsidTr="00FD3536">
        <w:tc>
          <w:tcPr>
            <w:tcW w:w="2614" w:type="dxa"/>
          </w:tcPr>
          <w:p w:rsidR="00054F2B" w:rsidRDefault="001D14C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2641" w:type="dxa"/>
          </w:tcPr>
          <w:p w:rsidR="00054F2B" w:rsidRDefault="003C16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  <w:r>
              <w:t>39764</w:t>
            </w:r>
          </w:p>
        </w:tc>
        <w:tc>
          <w:tcPr>
            <w:tcW w:w="2615" w:type="dxa"/>
          </w:tcPr>
          <w:p w:rsidR="00054F2B" w:rsidRDefault="00054F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7</w:t>
            </w:r>
          </w:p>
        </w:tc>
      </w:tr>
      <w:tr w:rsidR="00054F2B" w:rsidTr="00FD3536">
        <w:tc>
          <w:tcPr>
            <w:tcW w:w="2614" w:type="dxa"/>
          </w:tcPr>
          <w:p w:rsidR="00054F2B" w:rsidRDefault="001D14C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2</w:t>
            </w:r>
          </w:p>
        </w:tc>
        <w:tc>
          <w:tcPr>
            <w:tcW w:w="2641" w:type="dxa"/>
          </w:tcPr>
          <w:p w:rsidR="00054F2B" w:rsidRDefault="003C16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  <w:r>
              <w:t>83003</w:t>
            </w:r>
          </w:p>
        </w:tc>
        <w:tc>
          <w:tcPr>
            <w:tcW w:w="2615" w:type="dxa"/>
          </w:tcPr>
          <w:p w:rsidR="00054F2B" w:rsidRDefault="00054F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9</w:t>
            </w:r>
          </w:p>
        </w:tc>
      </w:tr>
      <w:tr w:rsidR="00054F2B" w:rsidTr="00FD3536">
        <w:tc>
          <w:tcPr>
            <w:tcW w:w="2614" w:type="dxa"/>
          </w:tcPr>
          <w:p w:rsidR="00054F2B" w:rsidRDefault="001D14C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3</w:t>
            </w:r>
          </w:p>
        </w:tc>
        <w:tc>
          <w:tcPr>
            <w:tcW w:w="2641" w:type="dxa"/>
          </w:tcPr>
          <w:p w:rsidR="00054F2B" w:rsidRDefault="003C16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  <w:r>
              <w:t>84373</w:t>
            </w:r>
          </w:p>
        </w:tc>
        <w:tc>
          <w:tcPr>
            <w:tcW w:w="2615" w:type="dxa"/>
          </w:tcPr>
          <w:p w:rsidR="00054F2B" w:rsidRDefault="00054F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7</w:t>
            </w:r>
          </w:p>
        </w:tc>
      </w:tr>
      <w:tr w:rsidR="00054F2B" w:rsidTr="00FD3536">
        <w:tc>
          <w:tcPr>
            <w:tcW w:w="2614" w:type="dxa"/>
          </w:tcPr>
          <w:p w:rsidR="00054F2B" w:rsidRDefault="001D14C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4</w:t>
            </w:r>
          </w:p>
        </w:tc>
        <w:tc>
          <w:tcPr>
            <w:tcW w:w="2641" w:type="dxa"/>
          </w:tcPr>
          <w:p w:rsidR="00054F2B" w:rsidRDefault="003C16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  <w:r>
              <w:t>86191</w:t>
            </w:r>
          </w:p>
        </w:tc>
        <w:tc>
          <w:tcPr>
            <w:tcW w:w="2615" w:type="dxa"/>
          </w:tcPr>
          <w:p w:rsidR="00054F2B" w:rsidRDefault="00054F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8</w:t>
            </w:r>
          </w:p>
        </w:tc>
      </w:tr>
      <w:tr w:rsidR="00054F2B" w:rsidTr="00FD3536">
        <w:tc>
          <w:tcPr>
            <w:tcW w:w="2614" w:type="dxa"/>
          </w:tcPr>
          <w:p w:rsidR="00054F2B" w:rsidRDefault="001D14C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</w:p>
        </w:tc>
        <w:tc>
          <w:tcPr>
            <w:tcW w:w="2641" w:type="dxa"/>
          </w:tcPr>
          <w:p w:rsidR="00054F2B" w:rsidRDefault="003C16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  <w:r>
              <w:t>86634</w:t>
            </w:r>
          </w:p>
        </w:tc>
        <w:tc>
          <w:tcPr>
            <w:tcW w:w="2615" w:type="dxa"/>
          </w:tcPr>
          <w:p w:rsidR="00054F2B" w:rsidRDefault="00054F2B" w:rsidP="009A424B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7</w:t>
            </w:r>
          </w:p>
        </w:tc>
      </w:tr>
    </w:tbl>
    <w:p w:rsidR="00FD3536" w:rsidRPr="00FD3536" w:rsidRDefault="00FD3536" w:rsidP="00FD3536">
      <w:pPr>
        <w:rPr>
          <w:rFonts w:ascii="宋体" w:hAnsi="宋体"/>
          <w:sz w:val="24"/>
          <w:szCs w:val="24"/>
        </w:rPr>
      </w:pPr>
      <w:r w:rsidRPr="00FD3536">
        <w:t>可以看出每次运行，系统缺页次数都会明显增长，而当前进程的缺页次数则基本不变。</w:t>
      </w:r>
      <w:r w:rsidRPr="00FD3536">
        <w:t xml:space="preserve"> </w:t>
      </w:r>
    </w:p>
    <w:p w:rsidR="00054F2B" w:rsidRPr="00226595" w:rsidRDefault="00054F2B" w:rsidP="009A424B">
      <w:pPr>
        <w:pStyle w:val="a3"/>
        <w:ind w:left="420" w:firstLineChars="0" w:firstLine="0"/>
      </w:pPr>
    </w:p>
    <w:p w:rsidR="00E52307" w:rsidRDefault="00E52307" w:rsidP="00E52307">
      <w:pPr>
        <w:pStyle w:val="a3"/>
        <w:numPr>
          <w:ilvl w:val="0"/>
          <w:numId w:val="7"/>
        </w:numPr>
        <w:ind w:firstLineChars="0"/>
      </w:pPr>
      <w:r w:rsidRPr="00226595">
        <w:rPr>
          <w:rFonts w:hint="eastAsia"/>
        </w:rPr>
        <w:t>除了通过修改内核来添加一个系统调用外，还有其他的添加或修改一个系统调用的方法吗？如果有，请论述。</w:t>
      </w:r>
    </w:p>
    <w:p w:rsidR="009A424B" w:rsidRPr="009A424B" w:rsidRDefault="009A424B" w:rsidP="009A424B">
      <w:pPr>
        <w:rPr>
          <w:rFonts w:ascii="宋体" w:hAnsi="宋体"/>
          <w:sz w:val="24"/>
          <w:szCs w:val="24"/>
        </w:rPr>
      </w:pPr>
      <w:r w:rsidRPr="009A424B">
        <w:t>除了内核编译法来添加系统调用之外，也可以通过</w:t>
      </w:r>
      <w:r w:rsidRPr="009A424B">
        <w:rPr>
          <w:rFonts w:ascii="OpenSans" w:hAnsi="OpenSans"/>
        </w:rPr>
        <w:t>module</w:t>
      </w:r>
      <w:r w:rsidRPr="009A424B">
        <w:t>进行内核添加来添加系统调用。这种方法是</w:t>
      </w:r>
      <w:r w:rsidRPr="009A424B">
        <w:t xml:space="preserve"> </w:t>
      </w:r>
      <w:r w:rsidRPr="009A424B">
        <w:t>采用系统调用拦截的一种方式，改变某一个系统调用号对应的服务程序，变为自己编写的程序，从而相</w:t>
      </w:r>
      <w:r w:rsidRPr="009A424B">
        <w:t xml:space="preserve"> </w:t>
      </w:r>
      <w:r w:rsidRPr="009A424B">
        <w:t>当于添加了系统调用。</w:t>
      </w:r>
      <w:r w:rsidRPr="009A424B">
        <w:t xml:space="preserve"> </w:t>
      </w:r>
    </w:p>
    <w:p w:rsidR="009A424B" w:rsidRDefault="009A424B" w:rsidP="009A424B">
      <w:pPr>
        <w:pStyle w:val="a3"/>
      </w:pPr>
    </w:p>
    <w:p w:rsidR="009A424B" w:rsidRPr="00226595" w:rsidRDefault="009A424B" w:rsidP="009A424B">
      <w:pPr>
        <w:pStyle w:val="a3"/>
        <w:ind w:left="420" w:firstLineChars="0" w:firstLine="0"/>
      </w:pPr>
    </w:p>
    <w:p w:rsidR="002B0ED9" w:rsidRDefault="00E52307" w:rsidP="00227371">
      <w:pPr>
        <w:pStyle w:val="a3"/>
        <w:numPr>
          <w:ilvl w:val="0"/>
          <w:numId w:val="7"/>
        </w:numPr>
        <w:ind w:firstLineChars="0"/>
      </w:pPr>
      <w:r w:rsidRPr="00226595">
        <w:rPr>
          <w:rFonts w:hint="eastAsia"/>
        </w:rPr>
        <w:t>对于一个操作系统而言，你认为修改系统调用的方法安全吗？请发表你的观点。</w:t>
      </w:r>
    </w:p>
    <w:p w:rsidR="00227371" w:rsidRPr="00227371" w:rsidRDefault="00227371" w:rsidP="00227371">
      <w:pPr>
        <w:rPr>
          <w:rFonts w:ascii="宋体" w:hAnsi="宋体"/>
          <w:sz w:val="24"/>
          <w:szCs w:val="24"/>
        </w:rPr>
      </w:pPr>
      <w:r w:rsidRPr="00227371">
        <w:t>我认为对于一个操作系统而言，修改系统调用并不够安全。因为当修改系统调用时，有可能会对原来系</w:t>
      </w:r>
      <w:r w:rsidRPr="00227371">
        <w:t xml:space="preserve"> </w:t>
      </w:r>
      <w:r w:rsidRPr="00227371">
        <w:t>统调用表中的其他调用进行修改，从而使得其名称发生变化或者是缺少对应编号的系统调用，可能会给</w:t>
      </w:r>
      <w:r w:rsidRPr="00227371">
        <w:t xml:space="preserve"> </w:t>
      </w:r>
      <w:r w:rsidRPr="00227371">
        <w:t>调用正常系统调用接口的准确性和安全性造成威胁。</w:t>
      </w:r>
      <w:r w:rsidRPr="00227371">
        <w:t xml:space="preserve"> </w:t>
      </w:r>
    </w:p>
    <w:sectPr w:rsidR="00227371" w:rsidRPr="00227371" w:rsidSect="00573300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YaHei">
    <w:altName w:val="Cambria"/>
    <w:panose1 w:val="020B0604020202020204"/>
    <w:charset w:val="00"/>
    <w:family w:val="roman"/>
    <w:notTrueType/>
    <w:pitch w:val="default"/>
  </w:font>
  <w:font w:name="OpenSans">
    <w:altName w:val="Cambria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FAE1D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2741560"/>
    <w:multiLevelType w:val="hybridMultilevel"/>
    <w:tmpl w:val="972623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70CD2DE"/>
    <w:multiLevelType w:val="multilevel"/>
    <w:tmpl w:val="3522D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D4A3999"/>
    <w:multiLevelType w:val="hybridMultilevel"/>
    <w:tmpl w:val="A08465F0"/>
    <w:lvl w:ilvl="0" w:tplc="0409000F">
      <w:start w:val="1"/>
      <w:numFmt w:val="decimal"/>
      <w:lvlText w:val="%1.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4" w15:restartNumberingAfterBreak="0">
    <w:nsid w:val="5A1B79F3"/>
    <w:multiLevelType w:val="hybridMultilevel"/>
    <w:tmpl w:val="28D2680C"/>
    <w:lvl w:ilvl="0" w:tplc="0409000F">
      <w:start w:val="1"/>
      <w:numFmt w:val="decimal"/>
      <w:lvlText w:val="%1.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5" w15:restartNumberingAfterBreak="0">
    <w:nsid w:val="758B1DB9"/>
    <w:multiLevelType w:val="hybridMultilevel"/>
    <w:tmpl w:val="ADF28D5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5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00E4"/>
    <w:rsid w:val="0003090A"/>
    <w:rsid w:val="000319BA"/>
    <w:rsid w:val="00054F2B"/>
    <w:rsid w:val="000A6064"/>
    <w:rsid w:val="00101D79"/>
    <w:rsid w:val="001973B9"/>
    <w:rsid w:val="001B27F9"/>
    <w:rsid w:val="001D14CB"/>
    <w:rsid w:val="00227371"/>
    <w:rsid w:val="002A674A"/>
    <w:rsid w:val="002B0ED9"/>
    <w:rsid w:val="002D500D"/>
    <w:rsid w:val="00332401"/>
    <w:rsid w:val="0036580A"/>
    <w:rsid w:val="003933F7"/>
    <w:rsid w:val="00395F9C"/>
    <w:rsid w:val="00397354"/>
    <w:rsid w:val="003C162B"/>
    <w:rsid w:val="00401C3E"/>
    <w:rsid w:val="00444E46"/>
    <w:rsid w:val="004456EE"/>
    <w:rsid w:val="00451529"/>
    <w:rsid w:val="00465F05"/>
    <w:rsid w:val="00480C37"/>
    <w:rsid w:val="00520AD2"/>
    <w:rsid w:val="005712EA"/>
    <w:rsid w:val="00573300"/>
    <w:rsid w:val="005A725C"/>
    <w:rsid w:val="005C2BDE"/>
    <w:rsid w:val="005D338A"/>
    <w:rsid w:val="00652126"/>
    <w:rsid w:val="0065612D"/>
    <w:rsid w:val="00671FBB"/>
    <w:rsid w:val="00675E14"/>
    <w:rsid w:val="00683CFA"/>
    <w:rsid w:val="00751EFF"/>
    <w:rsid w:val="007679C7"/>
    <w:rsid w:val="007B246B"/>
    <w:rsid w:val="007D625C"/>
    <w:rsid w:val="00887BEB"/>
    <w:rsid w:val="008F19B7"/>
    <w:rsid w:val="00916B89"/>
    <w:rsid w:val="009854F6"/>
    <w:rsid w:val="009A424B"/>
    <w:rsid w:val="009B77DE"/>
    <w:rsid w:val="00A02A7F"/>
    <w:rsid w:val="00A103C8"/>
    <w:rsid w:val="00A41EBE"/>
    <w:rsid w:val="00A75546"/>
    <w:rsid w:val="00A75C0F"/>
    <w:rsid w:val="00AC30AF"/>
    <w:rsid w:val="00AD0DB8"/>
    <w:rsid w:val="00AD6285"/>
    <w:rsid w:val="00AE1774"/>
    <w:rsid w:val="00B35668"/>
    <w:rsid w:val="00B600E4"/>
    <w:rsid w:val="00B70C8F"/>
    <w:rsid w:val="00BA45FD"/>
    <w:rsid w:val="00BB22EE"/>
    <w:rsid w:val="00BD6A6A"/>
    <w:rsid w:val="00C31D00"/>
    <w:rsid w:val="00C40CA3"/>
    <w:rsid w:val="00C5080C"/>
    <w:rsid w:val="00C85428"/>
    <w:rsid w:val="00CF1C32"/>
    <w:rsid w:val="00D21CB4"/>
    <w:rsid w:val="00D21CCE"/>
    <w:rsid w:val="00D938F3"/>
    <w:rsid w:val="00DC375A"/>
    <w:rsid w:val="00DD4013"/>
    <w:rsid w:val="00E216A9"/>
    <w:rsid w:val="00E22FA0"/>
    <w:rsid w:val="00E52307"/>
    <w:rsid w:val="00E60AF6"/>
    <w:rsid w:val="00E828BE"/>
    <w:rsid w:val="00EA7E78"/>
    <w:rsid w:val="00EF1E8B"/>
    <w:rsid w:val="00EF7BD2"/>
    <w:rsid w:val="00F52777"/>
    <w:rsid w:val="00F857E8"/>
    <w:rsid w:val="00FB1B15"/>
    <w:rsid w:val="00FD3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BE43BE"/>
  <w15:chartTrackingRefBased/>
  <w15:docId w15:val="{974A2265-9AC0-F844-8D4F-7D6D3FB77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00E4"/>
    <w:pPr>
      <w:widowControl w:val="0"/>
      <w:adjustRightInd w:val="0"/>
      <w:spacing w:line="314" w:lineRule="atLeast"/>
      <w:ind w:firstLine="425"/>
      <w:jc w:val="both"/>
      <w:textAlignment w:val="baseline"/>
    </w:pPr>
    <w:rPr>
      <w:rFonts w:ascii="Times New Roman" w:eastAsia="宋体" w:hAnsi="Times New Roman" w:cs="Times New Roman"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40CA3"/>
    <w:pPr>
      <w:ind w:firstLineChars="200" w:firstLine="420"/>
    </w:pPr>
  </w:style>
  <w:style w:type="paragraph" w:customStyle="1" w:styleId="FirstParagraph">
    <w:name w:val="First Paragraph"/>
    <w:basedOn w:val="a4"/>
    <w:next w:val="a4"/>
    <w:qFormat/>
    <w:rsid w:val="00B70C8F"/>
    <w:pPr>
      <w:widowControl/>
      <w:adjustRightInd/>
      <w:spacing w:before="180" w:after="18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4">
    <w:name w:val="Body Text"/>
    <w:basedOn w:val="a"/>
    <w:link w:val="a5"/>
    <w:uiPriority w:val="99"/>
    <w:unhideWhenUsed/>
    <w:rsid w:val="00B70C8F"/>
    <w:pPr>
      <w:spacing w:after="120"/>
    </w:pPr>
  </w:style>
  <w:style w:type="character" w:customStyle="1" w:styleId="a5">
    <w:name w:val="正文文本 字符"/>
    <w:basedOn w:val="a0"/>
    <w:link w:val="a4"/>
    <w:uiPriority w:val="99"/>
    <w:rsid w:val="00B70C8F"/>
    <w:rPr>
      <w:rFonts w:ascii="Times New Roman" w:eastAsia="宋体" w:hAnsi="Times New Roman" w:cs="Times New Roman"/>
      <w:kern w:val="0"/>
      <w:szCs w:val="20"/>
    </w:rPr>
  </w:style>
  <w:style w:type="character" w:customStyle="1" w:styleId="VerbatimChar">
    <w:name w:val="Verbatim Char"/>
    <w:basedOn w:val="a0"/>
    <w:link w:val="SourceCode"/>
    <w:rsid w:val="00C8542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85428"/>
    <w:pPr>
      <w:widowControl/>
      <w:wordWrap w:val="0"/>
      <w:adjustRightInd/>
      <w:spacing w:after="200" w:line="240" w:lineRule="auto"/>
      <w:ind w:firstLine="0"/>
      <w:jc w:val="left"/>
      <w:textAlignment w:val="auto"/>
    </w:pPr>
    <w:rPr>
      <w:rFonts w:ascii="Consolas" w:eastAsiaTheme="minorEastAsia" w:hAnsi="Consolas" w:cstheme="minorBidi"/>
      <w:kern w:val="2"/>
      <w:sz w:val="22"/>
      <w:szCs w:val="24"/>
    </w:rPr>
  </w:style>
  <w:style w:type="character" w:customStyle="1" w:styleId="NormalTok">
    <w:name w:val="NormalTok"/>
    <w:basedOn w:val="VerbatimChar"/>
    <w:rsid w:val="00C31D00"/>
    <w:rPr>
      <w:rFonts w:ascii="Consolas" w:hAnsi="Consolas"/>
      <w:sz w:val="22"/>
    </w:rPr>
  </w:style>
  <w:style w:type="character" w:customStyle="1" w:styleId="DataTypeTok">
    <w:name w:val="DataTypeTok"/>
    <w:basedOn w:val="VerbatimChar"/>
    <w:rsid w:val="00683CF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83CF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683CFA"/>
    <w:rPr>
      <w:rFonts w:ascii="Consolas" w:hAnsi="Consolas"/>
      <w:color w:val="4070A0"/>
      <w:sz w:val="22"/>
    </w:rPr>
  </w:style>
  <w:style w:type="paragraph" w:styleId="a6">
    <w:name w:val="Normal (Web)"/>
    <w:basedOn w:val="a"/>
    <w:uiPriority w:val="99"/>
    <w:semiHidden/>
    <w:unhideWhenUsed/>
    <w:rsid w:val="00916B89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SpecialCharTok">
    <w:name w:val="SpecialCharTok"/>
    <w:basedOn w:val="VerbatimChar"/>
    <w:rsid w:val="00671FB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71FBB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671FBB"/>
    <w:rPr>
      <w:rFonts w:ascii="Consolas" w:hAnsi="Consolas"/>
      <w:b/>
      <w:color w:val="007020"/>
      <w:sz w:val="22"/>
    </w:rPr>
  </w:style>
  <w:style w:type="paragraph" w:customStyle="1" w:styleId="ImageCaption">
    <w:name w:val="Image Caption"/>
    <w:basedOn w:val="a7"/>
    <w:rsid w:val="00AE1774"/>
    <w:pPr>
      <w:widowControl/>
      <w:adjustRightInd/>
      <w:spacing w:after="12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AE1774"/>
    <w:pPr>
      <w:keepNext/>
      <w:widowControl/>
      <w:adjustRightInd/>
      <w:spacing w:after="20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7">
    <w:name w:val="caption"/>
    <w:basedOn w:val="a"/>
    <w:next w:val="a"/>
    <w:uiPriority w:val="35"/>
    <w:semiHidden/>
    <w:unhideWhenUsed/>
    <w:qFormat/>
    <w:rsid w:val="00AE1774"/>
    <w:rPr>
      <w:rFonts w:asciiTheme="majorHAnsi" w:eastAsia="黑体" w:hAnsiTheme="majorHAnsi" w:cstheme="majorBidi"/>
      <w:sz w:val="20"/>
    </w:rPr>
  </w:style>
  <w:style w:type="character" w:customStyle="1" w:styleId="CommentTok">
    <w:name w:val="CommentTok"/>
    <w:basedOn w:val="VerbatimChar"/>
    <w:rsid w:val="00451529"/>
    <w:rPr>
      <w:rFonts w:ascii="Consolas" w:hAnsi="Consolas"/>
      <w:i/>
      <w:color w:val="60A0B0"/>
      <w:sz w:val="22"/>
    </w:rPr>
  </w:style>
  <w:style w:type="table" w:styleId="a8">
    <w:name w:val="Table Grid"/>
    <w:basedOn w:val="a1"/>
    <w:uiPriority w:val="39"/>
    <w:rsid w:val="00054F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1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4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8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88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035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5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96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3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49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0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88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9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86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0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64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463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60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68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24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3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8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2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88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9</Pages>
  <Words>441</Words>
  <Characters>2515</Characters>
  <Application>Microsoft Office Word</Application>
  <DocSecurity>0</DocSecurity>
  <Lines>20</Lines>
  <Paragraphs>5</Paragraphs>
  <ScaleCrop>false</ScaleCrop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宅宅宅宅 西</dc:creator>
  <cp:keywords/>
  <dc:description/>
  <cp:lastModifiedBy>宅宅宅宅 西</cp:lastModifiedBy>
  <cp:revision>83</cp:revision>
  <dcterms:created xsi:type="dcterms:W3CDTF">2019-12-12T16:06:00Z</dcterms:created>
  <dcterms:modified xsi:type="dcterms:W3CDTF">2019-12-15T16:32:00Z</dcterms:modified>
</cp:coreProperties>
</file>